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EC2A8" w14:textId="44FB86FC" w:rsidR="005B2554" w:rsidRPr="0079083F" w:rsidRDefault="007D4494" w:rsidP="00642E7F">
      <w:pPr>
        <w:rPr>
          <w:b/>
          <w:bCs/>
        </w:rPr>
      </w:pPr>
      <w:r w:rsidRPr="0079083F">
        <w:rPr>
          <w:b/>
          <w:bCs/>
        </w:rPr>
        <w:t xml:space="preserve">a) </w:t>
      </w:r>
      <w:r w:rsidR="00642E7F" w:rsidRPr="0079083F">
        <w:rPr>
          <w:b/>
          <w:bCs/>
        </w:rPr>
        <w:t>Identify the analytical data type (NOIR) of each data item;</w:t>
      </w:r>
      <w:r w:rsidR="00642E7F" w:rsidRPr="0079083F">
        <w:rPr>
          <w:b/>
          <w:bCs/>
        </w:rPr>
        <w:t xml:space="preserve"> </w:t>
      </w:r>
      <w:r w:rsidR="00642E7F" w:rsidRPr="0079083F">
        <w:rPr>
          <w:b/>
          <w:bCs/>
        </w:rPr>
        <w:t>explain your reasons.  Note that</w:t>
      </w:r>
      <w:r w:rsidR="00642E7F" w:rsidRPr="0079083F">
        <w:rPr>
          <w:b/>
          <w:bCs/>
        </w:rPr>
        <w:t xml:space="preserve"> </w:t>
      </w:r>
      <w:proofErr w:type="spellStart"/>
      <w:r w:rsidR="00642E7F" w:rsidRPr="0079083F">
        <w:rPr>
          <w:b/>
          <w:bCs/>
        </w:rPr>
        <w:t>States_Affected</w:t>
      </w:r>
      <w:proofErr w:type="spellEnd"/>
      <w:r w:rsidR="00642E7F" w:rsidRPr="0079083F">
        <w:rPr>
          <w:b/>
          <w:bCs/>
        </w:rPr>
        <w:t xml:space="preserve"> is a compound data item.</w:t>
      </w:r>
    </w:p>
    <w:p w14:paraId="65E0553D" w14:textId="77777777" w:rsidR="00673D02" w:rsidRDefault="006C2059" w:rsidP="00642E7F">
      <w:r w:rsidRPr="0098096F">
        <w:t>Ans:</w:t>
      </w:r>
    </w:p>
    <w:p w14:paraId="00765189" w14:textId="77E0BB72" w:rsidR="00717289" w:rsidRDefault="004D51EC" w:rsidP="00331817">
      <w:pPr>
        <w:jc w:val="both"/>
      </w:pPr>
      <w:r w:rsidRPr="00673D02">
        <w:rPr>
          <w:b/>
          <w:bCs/>
        </w:rPr>
        <w:t xml:space="preserve"> </w:t>
      </w:r>
      <w:r w:rsidR="00C05A9B" w:rsidRPr="00673D02">
        <w:rPr>
          <w:b/>
          <w:bCs/>
        </w:rPr>
        <w:t>Y</w:t>
      </w:r>
      <w:r w:rsidR="0015027F">
        <w:rPr>
          <w:b/>
          <w:bCs/>
        </w:rPr>
        <w:t>ear</w:t>
      </w:r>
      <w:r w:rsidR="00C05A9B" w:rsidRPr="00673D02">
        <w:rPr>
          <w:b/>
          <w:bCs/>
        </w:rPr>
        <w:t>:</w:t>
      </w:r>
      <w:r w:rsidR="00C05A9B">
        <w:t xml:space="preserve"> </w:t>
      </w:r>
      <w:r w:rsidR="00362D93">
        <w:t>O</w:t>
      </w:r>
      <w:r w:rsidR="00673D02">
        <w:t>rdinal and interval</w:t>
      </w:r>
      <w:r w:rsidR="00A453C7">
        <w:t xml:space="preserve"> </w:t>
      </w:r>
      <w:r w:rsidR="00A81153">
        <w:t>–</w:t>
      </w:r>
      <w:r w:rsidR="00A453C7">
        <w:t xml:space="preserve"> </w:t>
      </w:r>
      <w:r w:rsidR="00331817">
        <w:t>The year data can be ordered and quantitative in nature. The difference between each value is the same and hence it is interval. Also, the interval scale does not give any sense of ratio between the two measurements.</w:t>
      </w:r>
    </w:p>
    <w:p w14:paraId="0F674B4B" w14:textId="40CA3936" w:rsidR="00C05A9B" w:rsidRDefault="006F2605" w:rsidP="00331817">
      <w:pPr>
        <w:jc w:val="both"/>
      </w:pPr>
      <w:r w:rsidRPr="00673D02">
        <w:rPr>
          <w:b/>
          <w:bCs/>
        </w:rPr>
        <w:t>Month:</w:t>
      </w:r>
      <w:r>
        <w:t xml:space="preserve"> </w:t>
      </w:r>
      <w:r w:rsidR="00362D93">
        <w:t>O</w:t>
      </w:r>
      <w:r w:rsidR="00673D02">
        <w:t>rdinal and interval</w:t>
      </w:r>
      <w:r w:rsidR="00331817">
        <w:t xml:space="preserve"> - </w:t>
      </w:r>
      <w:r w:rsidR="00331817">
        <w:t xml:space="preserve">The </w:t>
      </w:r>
      <w:r w:rsidR="00252A37">
        <w:t>month</w:t>
      </w:r>
      <w:r w:rsidR="00331817">
        <w:t xml:space="preserve"> data can be ordered. The difference between each </w:t>
      </w:r>
      <w:r w:rsidR="00BC41E9">
        <w:t>month</w:t>
      </w:r>
      <w:r w:rsidR="00331817">
        <w:t xml:space="preserve"> is the same and hence it is interval. Also, the interval scale does not give any sense of ratio between the two measurements.</w:t>
      </w:r>
    </w:p>
    <w:p w14:paraId="7421FAA1" w14:textId="02A6B5A5" w:rsidR="00F87F6C" w:rsidRDefault="00F87F6C" w:rsidP="00642E7F">
      <w:proofErr w:type="spellStart"/>
      <w:r w:rsidRPr="00673D02">
        <w:rPr>
          <w:b/>
          <w:bCs/>
        </w:rPr>
        <w:t>States_Affected</w:t>
      </w:r>
      <w:proofErr w:type="spellEnd"/>
      <w:r w:rsidR="00673D02" w:rsidRPr="00673D02">
        <w:rPr>
          <w:b/>
          <w:bCs/>
        </w:rPr>
        <w:t xml:space="preserve"> - States</w:t>
      </w:r>
      <w:r w:rsidRPr="00673D02">
        <w:rPr>
          <w:b/>
          <w:bCs/>
        </w:rPr>
        <w:t xml:space="preserve">: </w:t>
      </w:r>
      <w:r w:rsidR="00673D02">
        <w:t xml:space="preserve">- Nominal </w:t>
      </w:r>
      <w:r w:rsidR="00324F89">
        <w:t xml:space="preserve">- </w:t>
      </w:r>
      <w:r w:rsidR="008A377B">
        <w:t>These values are categorical in nature.</w:t>
      </w:r>
    </w:p>
    <w:p w14:paraId="06B3A080" w14:textId="22E49646" w:rsidR="00C41465" w:rsidRDefault="00673D02" w:rsidP="00473DF4">
      <w:pPr>
        <w:jc w:val="both"/>
      </w:pPr>
      <w:proofErr w:type="spellStart"/>
      <w:r w:rsidRPr="00A02FC4">
        <w:rPr>
          <w:b/>
          <w:bCs/>
        </w:rPr>
        <w:t>States_Affected</w:t>
      </w:r>
      <w:proofErr w:type="spellEnd"/>
      <w:r w:rsidRPr="00A02FC4">
        <w:rPr>
          <w:b/>
          <w:bCs/>
        </w:rPr>
        <w:t xml:space="preserve"> </w:t>
      </w:r>
      <w:r w:rsidRPr="00A02FC4">
        <w:rPr>
          <w:b/>
          <w:bCs/>
        </w:rPr>
        <w:t>– Category of Storm</w:t>
      </w:r>
      <w:r w:rsidR="00154FB2">
        <w:t xml:space="preserve">: </w:t>
      </w:r>
      <w:r w:rsidR="00A02FC4">
        <w:t>Ordinal and Interval</w:t>
      </w:r>
      <w:r w:rsidR="00AA28FB">
        <w:t xml:space="preserve">. </w:t>
      </w:r>
      <w:r w:rsidR="00473DF4">
        <w:t>Th</w:t>
      </w:r>
      <w:r w:rsidR="00473DF4">
        <w:t xml:space="preserve">e category </w:t>
      </w:r>
      <w:r w:rsidR="00473DF4">
        <w:t xml:space="preserve">is quantitative. They can be ordered and hence ordinal. </w:t>
      </w:r>
      <w:r w:rsidR="0001058C">
        <w:t>The difference between each value is the same and hence it is interval. Also, the interval scale does not give any sense of ratio between the two measurements.</w:t>
      </w:r>
    </w:p>
    <w:p w14:paraId="48D50DF3" w14:textId="1C6CCE5E" w:rsidR="00673D02" w:rsidRDefault="00673D02" w:rsidP="00754B75">
      <w:pPr>
        <w:jc w:val="both"/>
      </w:pPr>
      <w:r w:rsidRPr="00DE1EE5">
        <w:rPr>
          <w:b/>
          <w:bCs/>
        </w:rPr>
        <w:t>Highest Category –</w:t>
      </w:r>
      <w:r>
        <w:t xml:space="preserve"> Ord</w:t>
      </w:r>
      <w:r w:rsidR="00633A35">
        <w:t>inal</w:t>
      </w:r>
      <w:r>
        <w:t xml:space="preserve"> and Interval</w:t>
      </w:r>
      <w:r w:rsidR="00396C20">
        <w:t xml:space="preserve"> - </w:t>
      </w:r>
      <w:r w:rsidR="009F0C43">
        <w:t>The category is quantitative. They can be ordered and hence ordinal. The difference between each value is the same and hence it is interval. Also, the interval scale does not give any sense of ratio between the two measurements.</w:t>
      </w:r>
    </w:p>
    <w:p w14:paraId="07C1B828" w14:textId="59307837" w:rsidR="00673D02" w:rsidRDefault="00673D02" w:rsidP="00B64B07">
      <w:pPr>
        <w:jc w:val="both"/>
      </w:pPr>
      <w:r w:rsidRPr="00DE1EE5">
        <w:rPr>
          <w:b/>
          <w:bCs/>
        </w:rPr>
        <w:t>Central Pressure MB –</w:t>
      </w:r>
      <w:r>
        <w:t xml:space="preserve"> </w:t>
      </w:r>
      <w:r w:rsidR="00633A35">
        <w:t>O</w:t>
      </w:r>
      <w:r>
        <w:t>rdinal and ratio</w:t>
      </w:r>
      <w:r w:rsidR="00754B75">
        <w:t xml:space="preserve">: </w:t>
      </w:r>
      <w:r w:rsidR="00B64B07">
        <w:t xml:space="preserve">The </w:t>
      </w:r>
      <w:r w:rsidR="00B64B07">
        <w:t xml:space="preserve">central pressure </w:t>
      </w:r>
      <w:r w:rsidR="00B64B07">
        <w:t xml:space="preserve">is quantitative. They can be ordered and hence ordinal. A </w:t>
      </w:r>
      <w:r w:rsidR="00812E38">
        <w:t>pressure</w:t>
      </w:r>
      <w:r w:rsidR="00B64B07">
        <w:t xml:space="preserve"> of zero is significant and hence is a ratio. Ratio scales have true zero value. </w:t>
      </w:r>
    </w:p>
    <w:p w14:paraId="7FD5254A" w14:textId="67121539" w:rsidR="00673D02" w:rsidRDefault="00673D02" w:rsidP="00642E7F">
      <w:proofErr w:type="spellStart"/>
      <w:r w:rsidRPr="00DE1EE5">
        <w:rPr>
          <w:b/>
          <w:bCs/>
        </w:rPr>
        <w:t>Max_winds_kt</w:t>
      </w:r>
      <w:proofErr w:type="spellEnd"/>
      <w:r w:rsidRPr="00DE1EE5">
        <w:rPr>
          <w:b/>
          <w:bCs/>
        </w:rPr>
        <w:t xml:space="preserve"> –</w:t>
      </w:r>
      <w:r>
        <w:t xml:space="preserve"> Ordinal and ratio</w:t>
      </w:r>
      <w:r w:rsidR="00FA402C">
        <w:t xml:space="preserve"> - </w:t>
      </w:r>
      <w:r w:rsidR="00FA402C">
        <w:t xml:space="preserve">The </w:t>
      </w:r>
      <w:r w:rsidR="00FD795F">
        <w:t xml:space="preserve">values in </w:t>
      </w:r>
      <w:proofErr w:type="spellStart"/>
      <w:r w:rsidR="00FD795F" w:rsidRPr="00FD795F">
        <w:t>Max_winds_kt</w:t>
      </w:r>
      <w:proofErr w:type="spellEnd"/>
      <w:r w:rsidR="00FD795F" w:rsidRPr="00DE1EE5">
        <w:rPr>
          <w:b/>
          <w:bCs/>
        </w:rPr>
        <w:t xml:space="preserve"> </w:t>
      </w:r>
      <w:r w:rsidR="00FA402C">
        <w:t>is quantitative. They can be ordered and hence ordinal. A rating of zero is significant and hence is a ratio. Ratio scales have true zero value</w:t>
      </w:r>
      <w:r w:rsidR="00AD6724">
        <w:t xml:space="preserve"> and have meaning when ratio between two measurements is calculated.</w:t>
      </w:r>
    </w:p>
    <w:p w14:paraId="08588A7B" w14:textId="5A0344B0" w:rsidR="000D3DA5" w:rsidRDefault="00673D02" w:rsidP="00642E7F">
      <w:r w:rsidRPr="00DE1EE5">
        <w:rPr>
          <w:b/>
          <w:bCs/>
        </w:rPr>
        <w:t xml:space="preserve">Name </w:t>
      </w:r>
      <w:r w:rsidR="007E4CAD">
        <w:rPr>
          <w:b/>
          <w:bCs/>
        </w:rPr>
        <w:t>–</w:t>
      </w:r>
      <w:r>
        <w:t xml:space="preserve"> </w:t>
      </w:r>
      <w:r w:rsidR="00DE1EE5">
        <w:t>N</w:t>
      </w:r>
      <w:r>
        <w:t>ominal</w:t>
      </w:r>
      <w:r w:rsidR="007E4CAD">
        <w:t xml:space="preserve"> - </w:t>
      </w:r>
      <w:r w:rsidR="001E62E8">
        <w:t>These values are categorical in nature</w:t>
      </w:r>
      <w:r w:rsidR="00C53E3F">
        <w:t xml:space="preserve"> and cannot be </w:t>
      </w:r>
      <w:proofErr w:type="spellStart"/>
      <w:proofErr w:type="gramStart"/>
      <w:r w:rsidR="00C53E3F">
        <w:t>ordered.</w:t>
      </w:r>
      <w:r w:rsidR="00D57037">
        <w:t>s</w:t>
      </w:r>
      <w:proofErr w:type="spellEnd"/>
      <w:proofErr w:type="gramEnd"/>
    </w:p>
    <w:p w14:paraId="442646E3" w14:textId="665288D0" w:rsidR="006C2059" w:rsidRPr="0071271F" w:rsidRDefault="00852E61" w:rsidP="00642E7F">
      <w:pPr>
        <w:rPr>
          <w:b/>
          <w:bCs/>
        </w:rPr>
      </w:pPr>
      <w:r w:rsidRPr="0071271F">
        <w:rPr>
          <w:b/>
          <w:bCs/>
        </w:rPr>
        <w:t xml:space="preserve">b) </w:t>
      </w:r>
      <w:r w:rsidRPr="0071271F">
        <w:rPr>
          <w:b/>
          <w:bCs/>
        </w:rPr>
        <w:t>Load the dataset into Python; display a few records.</w:t>
      </w:r>
    </w:p>
    <w:p w14:paraId="07577E1D" w14:textId="2B1D0DC7" w:rsidR="00014FFA" w:rsidRDefault="00014FFA" w:rsidP="00642E7F">
      <w:r>
        <w:t xml:space="preserve">The below screenshots are </w:t>
      </w:r>
      <w:r w:rsidR="008579D0">
        <w:t>the head and the tail of the data obtained</w:t>
      </w:r>
      <w:r>
        <w:t xml:space="preserve"> by loading the dataset</w:t>
      </w:r>
      <w:r w:rsidR="008579D0">
        <w:t xml:space="preserve"> and displaying the first and the last rows.</w:t>
      </w:r>
    </w:p>
    <w:p w14:paraId="3DB6D692" w14:textId="212E236F" w:rsidR="00540339" w:rsidRDefault="00540339" w:rsidP="00642E7F">
      <w:r>
        <w:t>Head:</w:t>
      </w:r>
    </w:p>
    <w:p w14:paraId="4DB62D90" w14:textId="637B7A04" w:rsidR="00852E61" w:rsidRDefault="00540339" w:rsidP="00540339">
      <w:pPr>
        <w:jc w:val="center"/>
      </w:pPr>
      <w:r>
        <w:rPr>
          <w:noProof/>
        </w:rPr>
        <w:drawing>
          <wp:inline distT="0" distB="0" distL="0" distR="0" wp14:anchorId="1304DFAC" wp14:editId="06D753F8">
            <wp:extent cx="4320540" cy="1992924"/>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8803" cy="2001348"/>
                    </a:xfrm>
                    <a:prstGeom prst="rect">
                      <a:avLst/>
                    </a:prstGeom>
                  </pic:spPr>
                </pic:pic>
              </a:graphicData>
            </a:graphic>
          </wp:inline>
        </w:drawing>
      </w:r>
    </w:p>
    <w:p w14:paraId="77457743" w14:textId="021216B2" w:rsidR="00642E7F" w:rsidRDefault="00540339" w:rsidP="00642E7F">
      <w:r>
        <w:lastRenderedPageBreak/>
        <w:t>Tail:</w:t>
      </w:r>
    </w:p>
    <w:p w14:paraId="0AFD5514" w14:textId="1C539A7E" w:rsidR="00540339" w:rsidRDefault="0062444D" w:rsidP="0062444D">
      <w:pPr>
        <w:jc w:val="center"/>
      </w:pPr>
      <w:r>
        <w:rPr>
          <w:noProof/>
        </w:rPr>
        <w:drawing>
          <wp:inline distT="0" distB="0" distL="0" distR="0" wp14:anchorId="591604F0" wp14:editId="0C1B78A2">
            <wp:extent cx="5139267" cy="243929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52101" cy="2445382"/>
                    </a:xfrm>
                    <a:prstGeom prst="rect">
                      <a:avLst/>
                    </a:prstGeom>
                  </pic:spPr>
                </pic:pic>
              </a:graphicData>
            </a:graphic>
          </wp:inline>
        </w:drawing>
      </w:r>
    </w:p>
    <w:p w14:paraId="7857E9C2" w14:textId="5FAFB953" w:rsidR="00D205FB" w:rsidRDefault="00D205FB" w:rsidP="00A70149"/>
    <w:p w14:paraId="26C3E6B7" w14:textId="16623AD2" w:rsidR="00F502E8" w:rsidRPr="001771D3" w:rsidRDefault="00D205FB" w:rsidP="00D205FB">
      <w:pPr>
        <w:rPr>
          <w:b/>
          <w:bCs/>
        </w:rPr>
      </w:pPr>
      <w:bookmarkStart w:id="0" w:name="_GoBack"/>
      <w:r w:rsidRPr="001771D3">
        <w:rPr>
          <w:b/>
          <w:bCs/>
        </w:rPr>
        <w:t xml:space="preserve">c) </w:t>
      </w:r>
      <w:r w:rsidR="00F97211" w:rsidRPr="001771D3">
        <w:rPr>
          <w:b/>
          <w:bCs/>
        </w:rPr>
        <w:t>Create summary tables and appropriate plots for Month,</w:t>
      </w:r>
      <w:r w:rsidR="002D72BB" w:rsidRPr="001771D3">
        <w:rPr>
          <w:b/>
          <w:bCs/>
        </w:rPr>
        <w:t xml:space="preserve"> </w:t>
      </w:r>
      <w:r w:rsidR="00F97211" w:rsidRPr="001771D3">
        <w:rPr>
          <w:b/>
          <w:bCs/>
        </w:rPr>
        <w:t xml:space="preserve">and for </w:t>
      </w:r>
      <w:proofErr w:type="spellStart"/>
      <w:r w:rsidR="00F97211" w:rsidRPr="001771D3">
        <w:rPr>
          <w:b/>
          <w:bCs/>
        </w:rPr>
        <w:t>Highest_Category</w:t>
      </w:r>
      <w:proofErr w:type="spellEnd"/>
      <w:r w:rsidR="00F97211" w:rsidRPr="001771D3">
        <w:rPr>
          <w:b/>
          <w:bCs/>
        </w:rPr>
        <w:t>.  (Note: TS &lt; Cat 1</w:t>
      </w:r>
      <w:r w:rsidR="00F502E8" w:rsidRPr="001771D3">
        <w:rPr>
          <w:b/>
          <w:bCs/>
        </w:rPr>
        <w:t>)</w:t>
      </w:r>
    </w:p>
    <w:p w14:paraId="51774C9A" w14:textId="40FD9D42" w:rsidR="00103273" w:rsidRPr="001771D3" w:rsidRDefault="00103273" w:rsidP="00D205FB">
      <w:pPr>
        <w:rPr>
          <w:b/>
          <w:bCs/>
        </w:rPr>
      </w:pPr>
      <w:r w:rsidRPr="001771D3">
        <w:rPr>
          <w:b/>
          <w:bCs/>
        </w:rPr>
        <w:t>Summary table for Month:</w:t>
      </w:r>
    </w:p>
    <w:bookmarkEnd w:id="0"/>
    <w:p w14:paraId="5AA53DD0" w14:textId="5C86C0E5" w:rsidR="00762F11" w:rsidRDefault="00762F11" w:rsidP="00F97211">
      <w:pPr>
        <w:jc w:val="center"/>
      </w:pPr>
      <w:r>
        <w:rPr>
          <w:noProof/>
        </w:rPr>
        <w:drawing>
          <wp:inline distT="0" distB="0" distL="0" distR="0" wp14:anchorId="73BE64F9" wp14:editId="6A34AB40">
            <wp:extent cx="2486025" cy="1123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86025" cy="1123950"/>
                    </a:xfrm>
                    <a:prstGeom prst="rect">
                      <a:avLst/>
                    </a:prstGeom>
                  </pic:spPr>
                </pic:pic>
              </a:graphicData>
            </a:graphic>
          </wp:inline>
        </w:drawing>
      </w:r>
    </w:p>
    <w:p w14:paraId="38A2FBD1" w14:textId="1122FBD8" w:rsidR="00103273" w:rsidRPr="001771D3" w:rsidRDefault="00103273" w:rsidP="00103273">
      <w:pPr>
        <w:rPr>
          <w:b/>
          <w:bCs/>
        </w:rPr>
      </w:pPr>
      <w:r w:rsidRPr="001771D3">
        <w:rPr>
          <w:b/>
          <w:bCs/>
        </w:rPr>
        <w:t>Visualization for Month:</w:t>
      </w:r>
    </w:p>
    <w:p w14:paraId="386F37C2" w14:textId="4C47F751" w:rsidR="00F97211" w:rsidRDefault="00F97211" w:rsidP="00F502E8">
      <w:pPr>
        <w:jc w:val="center"/>
      </w:pPr>
      <w:r>
        <w:rPr>
          <w:noProof/>
        </w:rPr>
        <w:drawing>
          <wp:inline distT="0" distB="0" distL="0" distR="0" wp14:anchorId="504BE64F" wp14:editId="0ACF424A">
            <wp:extent cx="3686175" cy="2619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6175" cy="2619375"/>
                    </a:xfrm>
                    <a:prstGeom prst="rect">
                      <a:avLst/>
                    </a:prstGeom>
                  </pic:spPr>
                </pic:pic>
              </a:graphicData>
            </a:graphic>
          </wp:inline>
        </w:drawing>
      </w:r>
    </w:p>
    <w:p w14:paraId="45FC85F9" w14:textId="77777777" w:rsidR="00D61E74" w:rsidRDefault="00D61E74" w:rsidP="00D205FB"/>
    <w:p w14:paraId="3C9F90E2" w14:textId="12619E24" w:rsidR="00633F4C" w:rsidRPr="003D7632" w:rsidRDefault="00980CB2" w:rsidP="00D205FB">
      <w:pPr>
        <w:rPr>
          <w:b/>
          <w:bCs/>
        </w:rPr>
      </w:pPr>
      <w:r w:rsidRPr="003D7632">
        <w:rPr>
          <w:b/>
          <w:bCs/>
        </w:rPr>
        <w:t xml:space="preserve">Summary table for </w:t>
      </w:r>
      <w:proofErr w:type="spellStart"/>
      <w:r w:rsidRPr="003D7632">
        <w:rPr>
          <w:b/>
          <w:bCs/>
        </w:rPr>
        <w:t>Highest_Accuracy</w:t>
      </w:r>
      <w:proofErr w:type="spellEnd"/>
      <w:r w:rsidR="00424948" w:rsidRPr="003D7632">
        <w:rPr>
          <w:b/>
          <w:bCs/>
        </w:rPr>
        <w:t>:</w:t>
      </w:r>
    </w:p>
    <w:p w14:paraId="1691F42C" w14:textId="23883A42" w:rsidR="002D480F" w:rsidRDefault="00633F4C" w:rsidP="007B0062">
      <w:pPr>
        <w:jc w:val="center"/>
      </w:pPr>
      <w:r>
        <w:rPr>
          <w:noProof/>
        </w:rPr>
        <w:drawing>
          <wp:inline distT="0" distB="0" distL="0" distR="0" wp14:anchorId="581346AD" wp14:editId="768B3EA6">
            <wp:extent cx="3371850" cy="1181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71850" cy="1181100"/>
                    </a:xfrm>
                    <a:prstGeom prst="rect">
                      <a:avLst/>
                    </a:prstGeom>
                  </pic:spPr>
                </pic:pic>
              </a:graphicData>
            </a:graphic>
          </wp:inline>
        </w:drawing>
      </w:r>
    </w:p>
    <w:p w14:paraId="3C2FB897" w14:textId="77777777" w:rsidR="007B0062" w:rsidRDefault="007B0062" w:rsidP="007B0062">
      <w:pPr>
        <w:jc w:val="center"/>
      </w:pPr>
    </w:p>
    <w:p w14:paraId="0C66FDFB" w14:textId="0DB0AB14" w:rsidR="00F33574" w:rsidRPr="003D7632" w:rsidRDefault="00F33574" w:rsidP="00F33574">
      <w:pPr>
        <w:rPr>
          <w:b/>
          <w:bCs/>
        </w:rPr>
      </w:pPr>
      <w:r w:rsidRPr="003D7632">
        <w:rPr>
          <w:b/>
          <w:bCs/>
        </w:rPr>
        <w:t xml:space="preserve">Visualization for </w:t>
      </w:r>
      <w:proofErr w:type="spellStart"/>
      <w:r w:rsidR="00214B1C" w:rsidRPr="003D7632">
        <w:rPr>
          <w:b/>
          <w:bCs/>
        </w:rPr>
        <w:t>Highest_Accuracy</w:t>
      </w:r>
      <w:proofErr w:type="spellEnd"/>
      <w:r w:rsidR="00722847" w:rsidRPr="003D7632">
        <w:rPr>
          <w:b/>
          <w:bCs/>
        </w:rPr>
        <w:t>:</w:t>
      </w:r>
    </w:p>
    <w:p w14:paraId="43047D22" w14:textId="493F5307" w:rsidR="00722847" w:rsidRDefault="006766E4" w:rsidP="006766E4">
      <w:pPr>
        <w:jc w:val="center"/>
      </w:pPr>
      <w:r>
        <w:rPr>
          <w:noProof/>
        </w:rPr>
        <w:drawing>
          <wp:inline distT="0" distB="0" distL="0" distR="0" wp14:anchorId="4A4F4088" wp14:editId="5D6B891B">
            <wp:extent cx="3724275" cy="2619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4275" cy="2619375"/>
                    </a:xfrm>
                    <a:prstGeom prst="rect">
                      <a:avLst/>
                    </a:prstGeom>
                  </pic:spPr>
                </pic:pic>
              </a:graphicData>
            </a:graphic>
          </wp:inline>
        </w:drawing>
      </w:r>
    </w:p>
    <w:p w14:paraId="1D610E35" w14:textId="2F6AD8DA" w:rsidR="009B3A7B" w:rsidRDefault="009B3A7B" w:rsidP="006766E4">
      <w:pPr>
        <w:jc w:val="center"/>
      </w:pPr>
    </w:p>
    <w:p w14:paraId="310DF59E" w14:textId="4CB27E13" w:rsidR="009B3A7B" w:rsidRPr="001822F5" w:rsidRDefault="009B3A7B" w:rsidP="009B3A7B">
      <w:pPr>
        <w:rPr>
          <w:b/>
          <w:bCs/>
        </w:rPr>
      </w:pPr>
      <w:r w:rsidRPr="001822F5">
        <w:rPr>
          <w:b/>
          <w:bCs/>
        </w:rPr>
        <w:t xml:space="preserve">d) </w:t>
      </w:r>
      <w:r w:rsidRPr="001822F5">
        <w:rPr>
          <w:b/>
          <w:bCs/>
        </w:rPr>
        <w:t xml:space="preserve">Is there a relationship between </w:t>
      </w:r>
      <w:proofErr w:type="spellStart"/>
      <w:r w:rsidRPr="001822F5">
        <w:rPr>
          <w:b/>
          <w:bCs/>
        </w:rPr>
        <w:t>Central_Pressure_mb</w:t>
      </w:r>
      <w:proofErr w:type="spellEnd"/>
      <w:r w:rsidRPr="001822F5">
        <w:rPr>
          <w:b/>
          <w:bCs/>
        </w:rPr>
        <w:t xml:space="preserve"> and </w:t>
      </w:r>
      <w:proofErr w:type="spellStart"/>
      <w:r w:rsidRPr="001822F5">
        <w:rPr>
          <w:b/>
          <w:bCs/>
        </w:rPr>
        <w:t>Max_Winds_kt</w:t>
      </w:r>
      <w:proofErr w:type="spellEnd"/>
      <w:r w:rsidRPr="001822F5">
        <w:rPr>
          <w:b/>
          <w:bCs/>
        </w:rPr>
        <w:t>?</w:t>
      </w:r>
      <w:r w:rsidRPr="001822F5">
        <w:rPr>
          <w:b/>
          <w:bCs/>
        </w:rPr>
        <w:t xml:space="preserve"> </w:t>
      </w:r>
      <w:r w:rsidRPr="001822F5">
        <w:rPr>
          <w:b/>
          <w:bCs/>
        </w:rPr>
        <w:t>Explain your analysis and answer.</w:t>
      </w:r>
    </w:p>
    <w:p w14:paraId="39CBF3F4" w14:textId="0B816E0A" w:rsidR="009B3A7B" w:rsidRPr="000E3159" w:rsidRDefault="00126C24" w:rsidP="009B3A7B">
      <w:pPr>
        <w:rPr>
          <w:b/>
          <w:bCs/>
        </w:rPr>
      </w:pPr>
      <w:r w:rsidRPr="000E3159">
        <w:rPr>
          <w:b/>
          <w:bCs/>
        </w:rPr>
        <w:t xml:space="preserve">Scatterplot between </w:t>
      </w:r>
      <w:proofErr w:type="spellStart"/>
      <w:r w:rsidRPr="000E3159">
        <w:rPr>
          <w:b/>
          <w:bCs/>
        </w:rPr>
        <w:t>Central_Pressure_mb</w:t>
      </w:r>
      <w:proofErr w:type="spellEnd"/>
      <w:r w:rsidRPr="000E3159">
        <w:rPr>
          <w:b/>
          <w:bCs/>
        </w:rPr>
        <w:t xml:space="preserve"> and </w:t>
      </w:r>
      <w:proofErr w:type="spellStart"/>
      <w:r w:rsidRPr="000E3159">
        <w:rPr>
          <w:b/>
          <w:bCs/>
        </w:rPr>
        <w:t>Max_Winds_kt</w:t>
      </w:r>
      <w:proofErr w:type="spellEnd"/>
    </w:p>
    <w:p w14:paraId="3A5C2780" w14:textId="185B9B98" w:rsidR="005073D4" w:rsidRPr="00261378" w:rsidRDefault="00D77DB0" w:rsidP="00261378">
      <w:pPr>
        <w:jc w:val="center"/>
      </w:pPr>
      <w:r>
        <w:rPr>
          <w:noProof/>
        </w:rPr>
        <w:lastRenderedPageBreak/>
        <w:drawing>
          <wp:inline distT="0" distB="0" distL="0" distR="0" wp14:anchorId="69242601" wp14:editId="548920CA">
            <wp:extent cx="3105534" cy="20650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1364" cy="2082196"/>
                    </a:xfrm>
                    <a:prstGeom prst="rect">
                      <a:avLst/>
                    </a:prstGeom>
                  </pic:spPr>
                </pic:pic>
              </a:graphicData>
            </a:graphic>
          </wp:inline>
        </w:drawing>
      </w:r>
    </w:p>
    <w:p w14:paraId="38A83023" w14:textId="577B9050" w:rsidR="000D29A0" w:rsidRPr="000E3159" w:rsidRDefault="000D29A0" w:rsidP="000D29A0">
      <w:pPr>
        <w:rPr>
          <w:b/>
          <w:bCs/>
        </w:rPr>
      </w:pPr>
      <w:r w:rsidRPr="000E3159">
        <w:rPr>
          <w:b/>
          <w:bCs/>
        </w:rPr>
        <w:t xml:space="preserve">Pearson’s correlation coefficient between </w:t>
      </w:r>
      <w:proofErr w:type="spellStart"/>
      <w:r w:rsidRPr="000E3159">
        <w:rPr>
          <w:b/>
          <w:bCs/>
        </w:rPr>
        <w:t>Central_Pressure_mb</w:t>
      </w:r>
      <w:proofErr w:type="spellEnd"/>
      <w:r w:rsidRPr="000E3159">
        <w:rPr>
          <w:b/>
          <w:bCs/>
        </w:rPr>
        <w:t xml:space="preserve"> and </w:t>
      </w:r>
      <w:proofErr w:type="spellStart"/>
      <w:r w:rsidRPr="000E3159">
        <w:rPr>
          <w:b/>
          <w:bCs/>
        </w:rPr>
        <w:t>Max_Winds_kt</w:t>
      </w:r>
      <w:proofErr w:type="spellEnd"/>
    </w:p>
    <w:p w14:paraId="3652C9CE" w14:textId="457AFAEE" w:rsidR="000D29A0" w:rsidRDefault="009A7585" w:rsidP="000D29A0">
      <w:r>
        <w:rPr>
          <w:noProof/>
        </w:rPr>
        <w:drawing>
          <wp:inline distT="0" distB="0" distL="0" distR="0" wp14:anchorId="19F9534E" wp14:editId="459B17CD">
            <wp:extent cx="5943600" cy="3346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645"/>
                    </a:xfrm>
                    <a:prstGeom prst="rect">
                      <a:avLst/>
                    </a:prstGeom>
                  </pic:spPr>
                </pic:pic>
              </a:graphicData>
            </a:graphic>
          </wp:inline>
        </w:drawing>
      </w:r>
    </w:p>
    <w:p w14:paraId="6A68D447" w14:textId="1AFAD0CD" w:rsidR="00083A79" w:rsidRPr="000E3159" w:rsidRDefault="00083A79" w:rsidP="00DA75E1">
      <w:pPr>
        <w:jc w:val="both"/>
        <w:rPr>
          <w:b/>
          <w:bCs/>
        </w:rPr>
      </w:pPr>
      <w:r w:rsidRPr="000E3159">
        <w:rPr>
          <w:b/>
          <w:bCs/>
        </w:rPr>
        <w:t xml:space="preserve">Explanation: </w:t>
      </w:r>
    </w:p>
    <w:p w14:paraId="1E178EBD" w14:textId="0E525856" w:rsidR="00DA75E1" w:rsidRPr="009A6734" w:rsidRDefault="00DA75E1" w:rsidP="00DA75E1">
      <w:pPr>
        <w:jc w:val="both"/>
      </w:pPr>
      <w:r>
        <w:t xml:space="preserve">The Pearson’s correlation coefficient value between the features is </w:t>
      </w:r>
      <w:r>
        <w:t>-0.6869</w:t>
      </w:r>
      <w:r w:rsidR="00166686">
        <w:t xml:space="preserve"> which is very close to -0.7</w:t>
      </w:r>
      <w:r>
        <w:t>. It can be stated that the strength of correlation between the two variables is</w:t>
      </w:r>
      <w:r w:rsidR="00371DA5">
        <w:t xml:space="preserve"> High in the negative direction</w:t>
      </w:r>
      <w:r w:rsidR="00A16999">
        <w:t xml:space="preserve"> when the correlation coefficient is rounded. Else, it can be considered as medium strength in the negat</w:t>
      </w:r>
      <w:r w:rsidR="00697A05">
        <w:t>i</w:t>
      </w:r>
      <w:r w:rsidR="00A16999">
        <w:t>ve direction</w:t>
      </w:r>
      <w:r w:rsidR="003003DE">
        <w:t xml:space="preserve">. </w:t>
      </w:r>
      <w:r w:rsidR="000B1CA5">
        <w:t>Also</w:t>
      </w:r>
      <w:r w:rsidR="00E22B42">
        <w:t>,</w:t>
      </w:r>
      <w:r w:rsidR="000B1CA5">
        <w:t xml:space="preserve"> the scatterplot shows that the degree of correlation is high </w:t>
      </w:r>
      <w:r w:rsidR="00650E54">
        <w:t xml:space="preserve">in the inverse direction. </w:t>
      </w:r>
    </w:p>
    <w:p w14:paraId="44ECAEB5" w14:textId="1C04AD39" w:rsidR="00720E39" w:rsidRPr="002506A0" w:rsidRDefault="00720E39" w:rsidP="004F1CFB">
      <w:pPr>
        <w:rPr>
          <w:b/>
          <w:bCs/>
          <w:color w:val="000000" w:themeColor="text1"/>
        </w:rPr>
      </w:pPr>
      <w:r w:rsidRPr="002506A0">
        <w:rPr>
          <w:b/>
          <w:bCs/>
          <w:color w:val="000000" w:themeColor="text1"/>
        </w:rPr>
        <w:t xml:space="preserve">e) </w:t>
      </w:r>
      <w:r w:rsidR="004F1CFB" w:rsidRPr="002506A0">
        <w:rPr>
          <w:b/>
          <w:bCs/>
          <w:color w:val="000000" w:themeColor="text1"/>
        </w:rPr>
        <w:t xml:space="preserve">Is there a relationship between </w:t>
      </w:r>
      <w:proofErr w:type="spellStart"/>
      <w:r w:rsidR="004F1CFB" w:rsidRPr="002506A0">
        <w:rPr>
          <w:b/>
          <w:bCs/>
          <w:color w:val="000000" w:themeColor="text1"/>
        </w:rPr>
        <w:t>Highest_Category</w:t>
      </w:r>
      <w:proofErr w:type="spellEnd"/>
      <w:r w:rsidR="004F1CFB" w:rsidRPr="002506A0">
        <w:rPr>
          <w:b/>
          <w:bCs/>
          <w:color w:val="000000" w:themeColor="text1"/>
        </w:rPr>
        <w:t xml:space="preserve"> and </w:t>
      </w:r>
      <w:proofErr w:type="spellStart"/>
      <w:r w:rsidR="004F1CFB" w:rsidRPr="002506A0">
        <w:rPr>
          <w:b/>
          <w:bCs/>
          <w:color w:val="000000" w:themeColor="text1"/>
        </w:rPr>
        <w:t>Central_Pressure_mb</w:t>
      </w:r>
      <w:proofErr w:type="spellEnd"/>
      <w:r w:rsidR="004F1CFB" w:rsidRPr="002506A0">
        <w:rPr>
          <w:b/>
          <w:bCs/>
          <w:color w:val="000000" w:themeColor="text1"/>
        </w:rPr>
        <w:t>?</w:t>
      </w:r>
      <w:r w:rsidR="004F1CFB" w:rsidRPr="002506A0">
        <w:rPr>
          <w:b/>
          <w:bCs/>
          <w:color w:val="000000" w:themeColor="text1"/>
        </w:rPr>
        <w:t xml:space="preserve"> </w:t>
      </w:r>
      <w:r w:rsidR="004F1CFB" w:rsidRPr="002506A0">
        <w:rPr>
          <w:b/>
          <w:bCs/>
          <w:color w:val="000000" w:themeColor="text1"/>
        </w:rPr>
        <w:t>Explain your analysis and answer.</w:t>
      </w:r>
    </w:p>
    <w:p w14:paraId="6FCE1EFD" w14:textId="610DF3CF" w:rsidR="005E5751" w:rsidRPr="00212B5D" w:rsidRDefault="005E5751" w:rsidP="005E5751">
      <w:pPr>
        <w:rPr>
          <w:b/>
          <w:bCs/>
          <w:color w:val="FF0000"/>
        </w:rPr>
      </w:pPr>
      <w:r w:rsidRPr="00212B5D">
        <w:rPr>
          <w:b/>
          <w:bCs/>
        </w:rPr>
        <w:t xml:space="preserve">Scatterplot between </w:t>
      </w:r>
      <w:proofErr w:type="spellStart"/>
      <w:r w:rsidR="004766DF" w:rsidRPr="00212B5D">
        <w:rPr>
          <w:b/>
          <w:bCs/>
        </w:rPr>
        <w:t>Highest_Category</w:t>
      </w:r>
      <w:proofErr w:type="spellEnd"/>
      <w:r w:rsidR="004766DF" w:rsidRPr="00212B5D">
        <w:rPr>
          <w:b/>
          <w:bCs/>
        </w:rPr>
        <w:t xml:space="preserve"> and </w:t>
      </w:r>
      <w:proofErr w:type="spellStart"/>
      <w:r w:rsidR="004766DF" w:rsidRPr="00212B5D">
        <w:rPr>
          <w:b/>
          <w:bCs/>
        </w:rPr>
        <w:t>Central_Pressure_mb</w:t>
      </w:r>
      <w:proofErr w:type="spellEnd"/>
      <w:r w:rsidR="004766DF" w:rsidRPr="00212B5D">
        <w:rPr>
          <w:b/>
          <w:bCs/>
        </w:rPr>
        <w:t>:</w:t>
      </w:r>
    </w:p>
    <w:p w14:paraId="67E4E926" w14:textId="27297B97" w:rsidR="007544DF" w:rsidRDefault="00B871F5" w:rsidP="008C0AB4">
      <w:pPr>
        <w:jc w:val="center"/>
        <w:rPr>
          <w:color w:val="FF0000"/>
        </w:rPr>
      </w:pPr>
      <w:r>
        <w:rPr>
          <w:noProof/>
        </w:rPr>
        <w:drawing>
          <wp:inline distT="0" distB="0" distL="0" distR="0" wp14:anchorId="68F8B9B2" wp14:editId="7C04AAC7">
            <wp:extent cx="3725333" cy="24669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731"/>
                    <a:stretch/>
                  </pic:blipFill>
                  <pic:spPr bwMode="auto">
                    <a:xfrm>
                      <a:off x="0" y="0"/>
                      <a:ext cx="3725333" cy="2466975"/>
                    </a:xfrm>
                    <a:prstGeom prst="rect">
                      <a:avLst/>
                    </a:prstGeom>
                    <a:ln>
                      <a:noFill/>
                    </a:ln>
                    <a:extLst>
                      <a:ext uri="{53640926-AAD7-44D8-BBD7-CCE9431645EC}">
                        <a14:shadowObscured xmlns:a14="http://schemas.microsoft.com/office/drawing/2010/main"/>
                      </a:ext>
                    </a:extLst>
                  </pic:spPr>
                </pic:pic>
              </a:graphicData>
            </a:graphic>
          </wp:inline>
        </w:drawing>
      </w:r>
    </w:p>
    <w:p w14:paraId="7D770CB2" w14:textId="77777777" w:rsidR="0041510C" w:rsidRDefault="0041510C" w:rsidP="008C0AB4">
      <w:pPr>
        <w:jc w:val="center"/>
        <w:rPr>
          <w:color w:val="FF0000"/>
        </w:rPr>
      </w:pPr>
    </w:p>
    <w:p w14:paraId="4C488ED7" w14:textId="4484B344" w:rsidR="00BB5CA1" w:rsidRPr="00212B5D" w:rsidRDefault="0041510C" w:rsidP="0041510C">
      <w:pPr>
        <w:rPr>
          <w:b/>
          <w:bCs/>
        </w:rPr>
      </w:pPr>
      <w:r w:rsidRPr="00212B5D">
        <w:rPr>
          <w:b/>
          <w:bCs/>
        </w:rPr>
        <w:t xml:space="preserve">Pearson’s correlation coefficient between </w:t>
      </w:r>
      <w:proofErr w:type="spellStart"/>
      <w:r w:rsidRPr="00212B5D">
        <w:rPr>
          <w:b/>
          <w:bCs/>
        </w:rPr>
        <w:t>Highest_Category</w:t>
      </w:r>
      <w:proofErr w:type="spellEnd"/>
      <w:r w:rsidRPr="00212B5D">
        <w:rPr>
          <w:b/>
          <w:bCs/>
        </w:rPr>
        <w:t xml:space="preserve"> and </w:t>
      </w:r>
      <w:proofErr w:type="spellStart"/>
      <w:r w:rsidRPr="00212B5D">
        <w:rPr>
          <w:b/>
          <w:bCs/>
        </w:rPr>
        <w:t>Central_Pressure_mb</w:t>
      </w:r>
      <w:proofErr w:type="spellEnd"/>
      <w:r w:rsidR="004814B1" w:rsidRPr="00212B5D">
        <w:rPr>
          <w:b/>
          <w:bCs/>
        </w:rPr>
        <w:t xml:space="preserve">: </w:t>
      </w:r>
    </w:p>
    <w:p w14:paraId="1806F578" w14:textId="0B0FA943" w:rsidR="00BB5CA1" w:rsidRDefault="00BB5CA1" w:rsidP="008C0AB4">
      <w:pPr>
        <w:jc w:val="center"/>
        <w:rPr>
          <w:color w:val="FF0000"/>
        </w:rPr>
      </w:pPr>
      <w:r>
        <w:rPr>
          <w:noProof/>
        </w:rPr>
        <w:lastRenderedPageBreak/>
        <w:drawing>
          <wp:inline distT="0" distB="0" distL="0" distR="0" wp14:anchorId="637FF46C" wp14:editId="06F282C8">
            <wp:extent cx="5943600" cy="402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2590"/>
                    </a:xfrm>
                    <a:prstGeom prst="rect">
                      <a:avLst/>
                    </a:prstGeom>
                  </pic:spPr>
                </pic:pic>
              </a:graphicData>
            </a:graphic>
          </wp:inline>
        </w:drawing>
      </w:r>
    </w:p>
    <w:p w14:paraId="72DD3193" w14:textId="64CD38DD" w:rsidR="00F1500D" w:rsidRDefault="0050317F" w:rsidP="00A347B4">
      <w:pPr>
        <w:jc w:val="both"/>
      </w:pPr>
      <w:r>
        <w:t xml:space="preserve">The Pearson’s correlation coefficient value between the features is -0.2731. It can be stated that the strength of correlation between the two variables is very low in the negative/inverse direction.  </w:t>
      </w:r>
      <w:r>
        <w:t xml:space="preserve">However, the scatterplot does not give away </w:t>
      </w:r>
      <w:r w:rsidR="0068559C">
        <w:t xml:space="preserve">any information regarding the </w:t>
      </w:r>
      <w:r w:rsidR="002957CB">
        <w:t>direction of correlation. This can be because of th</w:t>
      </w:r>
      <w:r w:rsidR="006C7083">
        <w:t xml:space="preserve">at </w:t>
      </w:r>
      <w:r w:rsidR="002957CB">
        <w:t>the values in the ‘</w:t>
      </w:r>
      <w:proofErr w:type="spellStart"/>
      <w:r w:rsidR="002957CB" w:rsidRPr="00212B5D">
        <w:rPr>
          <w:b/>
          <w:bCs/>
        </w:rPr>
        <w:t>Highest</w:t>
      </w:r>
      <w:r w:rsidR="002957CB" w:rsidRPr="001E6D6D">
        <w:rPr>
          <w:b/>
          <w:bCs/>
        </w:rPr>
        <w:t>_Category</w:t>
      </w:r>
      <w:proofErr w:type="spellEnd"/>
      <w:r w:rsidR="002957CB" w:rsidRPr="001E6D6D">
        <w:rPr>
          <w:b/>
          <w:bCs/>
        </w:rPr>
        <w:t>’</w:t>
      </w:r>
      <w:r w:rsidR="002957CB">
        <w:t xml:space="preserve"> are categorical in nature.</w:t>
      </w:r>
    </w:p>
    <w:p w14:paraId="300B51C6" w14:textId="3D4CEA74" w:rsidR="003978B4" w:rsidRDefault="003978B4" w:rsidP="00A347B4">
      <w:pPr>
        <w:jc w:val="both"/>
      </w:pPr>
    </w:p>
    <w:p w14:paraId="4ACB2F98" w14:textId="6FEDB0AF" w:rsidR="003978B4" w:rsidRDefault="003978B4" w:rsidP="00A347B4">
      <w:pPr>
        <w:jc w:val="both"/>
      </w:pPr>
    </w:p>
    <w:p w14:paraId="0CA01AF2" w14:textId="753662A5" w:rsidR="003978B4" w:rsidRDefault="003978B4" w:rsidP="00A347B4">
      <w:pPr>
        <w:jc w:val="both"/>
      </w:pPr>
    </w:p>
    <w:p w14:paraId="42733EA4" w14:textId="77777777" w:rsidR="003978B4" w:rsidRPr="00A347B4" w:rsidRDefault="003978B4" w:rsidP="00A347B4">
      <w:pPr>
        <w:jc w:val="both"/>
      </w:pPr>
    </w:p>
    <w:p w14:paraId="3347AC82" w14:textId="4A2FC9B7" w:rsidR="00F1500D" w:rsidRPr="007D703E" w:rsidRDefault="00634F47" w:rsidP="00634F47">
      <w:pPr>
        <w:rPr>
          <w:b/>
          <w:bCs/>
        </w:rPr>
      </w:pPr>
      <w:r w:rsidRPr="007D703E">
        <w:rPr>
          <w:b/>
          <w:bCs/>
        </w:rPr>
        <w:t xml:space="preserve">f) </w:t>
      </w:r>
      <w:r w:rsidRPr="007D703E">
        <w:rPr>
          <w:b/>
          <w:bCs/>
        </w:rPr>
        <w:t>Display a table and visualization of Months.</w:t>
      </w:r>
      <w:r w:rsidRPr="007D703E">
        <w:rPr>
          <w:b/>
          <w:bCs/>
        </w:rPr>
        <w:t xml:space="preserve"> </w:t>
      </w:r>
      <w:r w:rsidRPr="007D703E">
        <w:rPr>
          <w:b/>
          <w:bCs/>
        </w:rPr>
        <w:t>Explain the results.</w:t>
      </w:r>
    </w:p>
    <w:p w14:paraId="265A5A3B" w14:textId="6E9261FD" w:rsidR="00962ABC" w:rsidRPr="007D703E" w:rsidRDefault="00962ABC" w:rsidP="00634F47">
      <w:pPr>
        <w:rPr>
          <w:b/>
          <w:bCs/>
        </w:rPr>
      </w:pPr>
      <w:r w:rsidRPr="007D703E">
        <w:rPr>
          <w:b/>
          <w:bCs/>
        </w:rPr>
        <w:t>Table:</w:t>
      </w:r>
    </w:p>
    <w:p w14:paraId="57108698" w14:textId="00C614D6" w:rsidR="00234BF6" w:rsidRDefault="00962ABC" w:rsidP="00962ABC">
      <w:pPr>
        <w:jc w:val="center"/>
      </w:pPr>
      <w:r>
        <w:rPr>
          <w:noProof/>
        </w:rPr>
        <w:drawing>
          <wp:inline distT="0" distB="0" distL="0" distR="0" wp14:anchorId="23B5931F" wp14:editId="07D9D0E6">
            <wp:extent cx="1933575" cy="1905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3575" cy="1905000"/>
                    </a:xfrm>
                    <a:prstGeom prst="rect">
                      <a:avLst/>
                    </a:prstGeom>
                  </pic:spPr>
                </pic:pic>
              </a:graphicData>
            </a:graphic>
          </wp:inline>
        </w:drawing>
      </w:r>
    </w:p>
    <w:p w14:paraId="4A19F4D6" w14:textId="503868FB" w:rsidR="00962ABC" w:rsidRDefault="00962ABC" w:rsidP="00962ABC">
      <w:r>
        <w:t>Visualization of months:</w:t>
      </w:r>
    </w:p>
    <w:p w14:paraId="1F205547" w14:textId="03C9FAB1" w:rsidR="00962ABC" w:rsidRDefault="00D15319" w:rsidP="00D15319">
      <w:pPr>
        <w:jc w:val="center"/>
      </w:pPr>
      <w:r>
        <w:rPr>
          <w:noProof/>
        </w:rPr>
        <w:drawing>
          <wp:inline distT="0" distB="0" distL="0" distR="0" wp14:anchorId="0EF3B89A" wp14:editId="42976192">
            <wp:extent cx="3623733" cy="2638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79" r="1861"/>
                    <a:stretch/>
                  </pic:blipFill>
                  <pic:spPr bwMode="auto">
                    <a:xfrm>
                      <a:off x="0" y="0"/>
                      <a:ext cx="3623733" cy="2638425"/>
                    </a:xfrm>
                    <a:prstGeom prst="rect">
                      <a:avLst/>
                    </a:prstGeom>
                    <a:ln>
                      <a:noFill/>
                    </a:ln>
                    <a:extLst>
                      <a:ext uri="{53640926-AAD7-44D8-BBD7-CCE9431645EC}">
                        <a14:shadowObscured xmlns:a14="http://schemas.microsoft.com/office/drawing/2010/main"/>
                      </a:ext>
                    </a:extLst>
                  </pic:spPr>
                </pic:pic>
              </a:graphicData>
            </a:graphic>
          </wp:inline>
        </w:drawing>
      </w:r>
    </w:p>
    <w:p w14:paraId="76A31A76" w14:textId="4381500C" w:rsidR="00DB210C" w:rsidRDefault="00DB210C" w:rsidP="00DB210C">
      <w:pPr>
        <w:pStyle w:val="ListParagraph"/>
        <w:numPr>
          <w:ilvl w:val="0"/>
          <w:numId w:val="1"/>
        </w:numPr>
      </w:pPr>
      <w:r>
        <w:lastRenderedPageBreak/>
        <w:t xml:space="preserve">It is observed that </w:t>
      </w:r>
      <w:r w:rsidR="00666A1B">
        <w:t>the majority number of hurricanes have occurred in the month of September.</w:t>
      </w:r>
    </w:p>
    <w:p w14:paraId="52E8B0E1" w14:textId="1ACFBAAB" w:rsidR="00666A1B" w:rsidRDefault="00EE42E3" w:rsidP="00DB210C">
      <w:pPr>
        <w:pStyle w:val="ListParagraph"/>
        <w:numPr>
          <w:ilvl w:val="0"/>
          <w:numId w:val="1"/>
        </w:numPr>
      </w:pPr>
      <w:r>
        <w:t>The next highest hurricanes have been recorded in August, October and July.</w:t>
      </w:r>
    </w:p>
    <w:p w14:paraId="2E38ED17" w14:textId="1469E388" w:rsidR="00EE42E3" w:rsidRDefault="00EE42E3" w:rsidP="00DB210C">
      <w:pPr>
        <w:pStyle w:val="ListParagraph"/>
        <w:numPr>
          <w:ilvl w:val="0"/>
          <w:numId w:val="1"/>
        </w:numPr>
      </w:pPr>
      <w:r>
        <w:t xml:space="preserve">It can be stated that </w:t>
      </w:r>
      <w:r w:rsidR="00385A88">
        <w:t xml:space="preserve">82.5% of </w:t>
      </w:r>
      <w:r>
        <w:t xml:space="preserve">hurricanes occurred </w:t>
      </w:r>
      <w:r w:rsidR="00385A88">
        <w:t xml:space="preserve">in the months of August, September and October months </w:t>
      </w:r>
      <w:r>
        <w:t>from the period of 1851 to 2007</w:t>
      </w:r>
      <w:r w:rsidR="001B6824">
        <w:t>.</w:t>
      </w:r>
    </w:p>
    <w:p w14:paraId="2C6E409E" w14:textId="24BB1041" w:rsidR="00090334" w:rsidRDefault="00910997" w:rsidP="00DB210C">
      <w:pPr>
        <w:pStyle w:val="ListParagraph"/>
        <w:numPr>
          <w:ilvl w:val="0"/>
          <w:numId w:val="1"/>
        </w:numPr>
      </w:pPr>
      <w:r>
        <w:t xml:space="preserve">Only 17.5% of hurricanes have occurred in the months of November, </w:t>
      </w:r>
      <w:proofErr w:type="spellStart"/>
      <w:r>
        <w:t>Jl</w:t>
      </w:r>
      <w:proofErr w:type="spellEnd"/>
      <w:r>
        <w:t>-Aug, May and Nov-Dec.</w:t>
      </w:r>
    </w:p>
    <w:p w14:paraId="59DF25CF" w14:textId="2080D768" w:rsidR="00DD13CF" w:rsidRDefault="00DD13CF" w:rsidP="00461770">
      <w:pPr>
        <w:pStyle w:val="ListParagraph"/>
        <w:numPr>
          <w:ilvl w:val="0"/>
          <w:numId w:val="1"/>
        </w:numPr>
      </w:pPr>
      <w:r>
        <w:t xml:space="preserve">Also, </w:t>
      </w:r>
      <w:proofErr w:type="gramStart"/>
      <w:r>
        <w:t>the majority of</w:t>
      </w:r>
      <w:proofErr w:type="gramEnd"/>
      <w:r>
        <w:t xml:space="preserve"> the hurricanes have occurred in </w:t>
      </w:r>
      <w:r w:rsidR="00B6756E">
        <w:t>the months of</w:t>
      </w:r>
      <w:r w:rsidR="0073115B">
        <w:t xml:space="preserve"> </w:t>
      </w:r>
      <w:r>
        <w:t>June, July, August, September and October</w:t>
      </w:r>
      <w:r w:rsidR="00461770">
        <w:t>.</w:t>
      </w:r>
    </w:p>
    <w:p w14:paraId="6F65D515" w14:textId="5D5FAF29" w:rsidR="005B7DC7" w:rsidRDefault="0073115B" w:rsidP="00461770">
      <w:pPr>
        <w:pStyle w:val="ListParagraph"/>
        <w:numPr>
          <w:ilvl w:val="0"/>
          <w:numId w:val="1"/>
        </w:numPr>
      </w:pPr>
      <w:r>
        <w:t xml:space="preserve">The period from November – December experienced very </w:t>
      </w:r>
      <w:r w:rsidR="005D6341">
        <w:t>a smaller</w:t>
      </w:r>
      <w:r>
        <w:t xml:space="preserve"> number of hurricanes.</w:t>
      </w:r>
    </w:p>
    <w:p w14:paraId="577F4E35" w14:textId="1D57464D" w:rsidR="00461770" w:rsidRDefault="00474811" w:rsidP="00461770">
      <w:pPr>
        <w:pStyle w:val="ListParagraph"/>
        <w:numPr>
          <w:ilvl w:val="0"/>
          <w:numId w:val="1"/>
        </w:numPr>
      </w:pPr>
      <w:r>
        <w:t>According to the data, January, February, March, April and May did not experience any hurricanes at all.</w:t>
      </w:r>
      <w:r w:rsidR="0073115B">
        <w:t xml:space="preserve"> </w:t>
      </w:r>
    </w:p>
    <w:p w14:paraId="684CC57D" w14:textId="5A1F4768" w:rsidR="00B53551" w:rsidRPr="00542686" w:rsidRDefault="00AD241F" w:rsidP="00AD241F">
      <w:pPr>
        <w:rPr>
          <w:b/>
          <w:bCs/>
        </w:rPr>
      </w:pPr>
      <w:r w:rsidRPr="00542686">
        <w:rPr>
          <w:b/>
          <w:bCs/>
        </w:rPr>
        <w:t xml:space="preserve">g) Parse and summarize the data in </w:t>
      </w:r>
      <w:proofErr w:type="spellStart"/>
      <w:r w:rsidRPr="00542686">
        <w:rPr>
          <w:b/>
          <w:bCs/>
        </w:rPr>
        <w:t>States_Affected</w:t>
      </w:r>
      <w:proofErr w:type="spellEnd"/>
      <w:r w:rsidRPr="00542686">
        <w:rPr>
          <w:b/>
          <w:bCs/>
        </w:rPr>
        <w:t>;</w:t>
      </w:r>
      <w:r w:rsidRPr="00542686">
        <w:rPr>
          <w:b/>
          <w:bCs/>
        </w:rPr>
        <w:t xml:space="preserve"> </w:t>
      </w:r>
      <w:r w:rsidRPr="00542686">
        <w:rPr>
          <w:b/>
          <w:bCs/>
        </w:rPr>
        <w:t>explain your method and results.  Challenging!</w:t>
      </w:r>
    </w:p>
    <w:p w14:paraId="3470C72E" w14:textId="77777777" w:rsidR="00A722F4" w:rsidRDefault="00A722F4" w:rsidP="00AD241F">
      <w:pPr>
        <w:rPr>
          <w:b/>
          <w:bCs/>
        </w:rPr>
      </w:pPr>
    </w:p>
    <w:p w14:paraId="7D035837" w14:textId="17084CA3" w:rsidR="00F84F3B" w:rsidRPr="009C1334" w:rsidRDefault="00F84F3B" w:rsidP="00AD241F">
      <w:pPr>
        <w:rPr>
          <w:b/>
          <w:bCs/>
        </w:rPr>
      </w:pPr>
      <w:r w:rsidRPr="009C1334">
        <w:rPr>
          <w:b/>
          <w:bCs/>
        </w:rPr>
        <w:t>Method:</w:t>
      </w:r>
    </w:p>
    <w:p w14:paraId="33BB766F" w14:textId="04A9E17D" w:rsidR="00A521CF" w:rsidRDefault="00372E56" w:rsidP="00882378">
      <w:pPr>
        <w:pStyle w:val="ListParagraph"/>
        <w:numPr>
          <w:ilvl w:val="0"/>
          <w:numId w:val="2"/>
        </w:numPr>
      </w:pPr>
      <w:r>
        <w:t xml:space="preserve">The below are the steps preformed to extract the </w:t>
      </w:r>
      <w:r w:rsidR="00CB5140">
        <w:t>relevant numbers:</w:t>
      </w:r>
    </w:p>
    <w:p w14:paraId="043C30C3" w14:textId="590D2CE3" w:rsidR="00CB5140" w:rsidRDefault="001C2FD2" w:rsidP="00882378">
      <w:pPr>
        <w:pStyle w:val="ListParagraph"/>
        <w:numPr>
          <w:ilvl w:val="0"/>
          <w:numId w:val="2"/>
        </w:numPr>
      </w:pPr>
      <w:r>
        <w:t xml:space="preserve">By using </w:t>
      </w:r>
      <w:proofErr w:type="spellStart"/>
      <w:proofErr w:type="gramStart"/>
      <w:r>
        <w:t>df.apply</w:t>
      </w:r>
      <w:proofErr w:type="spellEnd"/>
      <w:proofErr w:type="gramEnd"/>
      <w:r>
        <w:t>() method, the cells of each row belonging to the column ‘</w:t>
      </w:r>
      <w:proofErr w:type="spellStart"/>
      <w:r>
        <w:t>States_Affected</w:t>
      </w:r>
      <w:proofErr w:type="spellEnd"/>
      <w:r>
        <w:t>’ are iterated.</w:t>
      </w:r>
    </w:p>
    <w:p w14:paraId="4B43C0CA" w14:textId="7F6257F8" w:rsidR="001C2FD2" w:rsidRDefault="00705D0C" w:rsidP="00882378">
      <w:pPr>
        <w:pStyle w:val="ListParagraph"/>
        <w:numPr>
          <w:ilvl w:val="0"/>
          <w:numId w:val="2"/>
        </w:numPr>
      </w:pPr>
      <w:r>
        <w:t xml:space="preserve">For each cell, the value in it is split </w:t>
      </w:r>
      <w:r w:rsidR="009A7F6B">
        <w:t xml:space="preserve">by </w:t>
      </w:r>
      <w:r>
        <w:t>‘;’</w:t>
      </w:r>
    </w:p>
    <w:p w14:paraId="0B02E780" w14:textId="7385120B" w:rsidR="00705D0C" w:rsidRDefault="00705D0C" w:rsidP="00882378">
      <w:pPr>
        <w:pStyle w:val="ListParagraph"/>
        <w:numPr>
          <w:ilvl w:val="0"/>
          <w:numId w:val="2"/>
        </w:numPr>
      </w:pPr>
      <w:r>
        <w:t>The resultant list contains the base state and a number determining the category of hurricane</w:t>
      </w:r>
    </w:p>
    <w:p w14:paraId="53121A2B" w14:textId="02884730" w:rsidR="00705D0C" w:rsidRDefault="00705D0C" w:rsidP="00882378">
      <w:pPr>
        <w:pStyle w:val="ListParagraph"/>
        <w:numPr>
          <w:ilvl w:val="0"/>
          <w:numId w:val="2"/>
        </w:numPr>
      </w:pPr>
      <w:r>
        <w:t xml:space="preserve">The state and the categories </w:t>
      </w:r>
      <w:r w:rsidR="00320CF0">
        <w:t xml:space="preserve">have been separated and stored in a dictionary. </w:t>
      </w:r>
    </w:p>
    <w:p w14:paraId="411FB07A" w14:textId="124DB456" w:rsidR="00320CF0" w:rsidRDefault="00320CF0" w:rsidP="00882378">
      <w:pPr>
        <w:pStyle w:val="ListParagraph"/>
        <w:numPr>
          <w:ilvl w:val="0"/>
          <w:numId w:val="2"/>
        </w:numPr>
      </w:pPr>
      <w:r>
        <w:t>The dictionary was updated continuously while iterating through the rows.</w:t>
      </w:r>
    </w:p>
    <w:p w14:paraId="4A0BFCE4" w14:textId="57856111" w:rsidR="00320CF0" w:rsidRDefault="00320CF0" w:rsidP="00882378">
      <w:pPr>
        <w:pStyle w:val="ListParagraph"/>
        <w:numPr>
          <w:ilvl w:val="0"/>
          <w:numId w:val="2"/>
        </w:numPr>
      </w:pPr>
      <w:r>
        <w:t xml:space="preserve">The dictionary has been converted to a </w:t>
      </w:r>
      <w:proofErr w:type="spellStart"/>
      <w:r>
        <w:t>dataframe</w:t>
      </w:r>
      <w:proofErr w:type="spellEnd"/>
      <w:r>
        <w:t xml:space="preserve"> so that it can be represented in a table. </w:t>
      </w:r>
    </w:p>
    <w:p w14:paraId="32E9BF44" w14:textId="77F1F5F8" w:rsidR="00320CF0" w:rsidRDefault="00320CF0" w:rsidP="00882378">
      <w:pPr>
        <w:pStyle w:val="ListParagraph"/>
        <w:numPr>
          <w:ilvl w:val="0"/>
          <w:numId w:val="2"/>
        </w:numPr>
      </w:pPr>
      <w:r>
        <w:t>The table and its summary are displayed below.</w:t>
      </w:r>
    </w:p>
    <w:p w14:paraId="71FE3883" w14:textId="0F2A6575" w:rsidR="00433086" w:rsidRDefault="00CF7F50" w:rsidP="00B53551">
      <w:pPr>
        <w:jc w:val="center"/>
      </w:pPr>
      <w:r>
        <w:rPr>
          <w:noProof/>
        </w:rPr>
        <w:lastRenderedPageBreak/>
        <w:drawing>
          <wp:inline distT="0" distB="0" distL="0" distR="0" wp14:anchorId="6882F046" wp14:editId="0248A52B">
            <wp:extent cx="4286250" cy="609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6250" cy="6096000"/>
                    </a:xfrm>
                    <a:prstGeom prst="rect">
                      <a:avLst/>
                    </a:prstGeom>
                  </pic:spPr>
                </pic:pic>
              </a:graphicData>
            </a:graphic>
          </wp:inline>
        </w:drawing>
      </w:r>
    </w:p>
    <w:p w14:paraId="27AB26C6" w14:textId="77777777" w:rsidR="002F3047" w:rsidRDefault="002F3047" w:rsidP="009A3705">
      <w:pPr>
        <w:rPr>
          <w:b/>
          <w:bCs/>
        </w:rPr>
      </w:pPr>
    </w:p>
    <w:p w14:paraId="10136976" w14:textId="5A23BA33" w:rsidR="009A3705" w:rsidRDefault="009A3705" w:rsidP="009A3705">
      <w:pPr>
        <w:rPr>
          <w:b/>
          <w:bCs/>
        </w:rPr>
      </w:pPr>
      <w:r w:rsidRPr="009A3705">
        <w:rPr>
          <w:b/>
          <w:bCs/>
        </w:rPr>
        <w:t xml:space="preserve">Results: </w:t>
      </w:r>
    </w:p>
    <w:p w14:paraId="78D162DD" w14:textId="6F4558EE" w:rsidR="004A565A" w:rsidRDefault="0086679D" w:rsidP="00E14328">
      <w:pPr>
        <w:pStyle w:val="ListParagraph"/>
        <w:numPr>
          <w:ilvl w:val="0"/>
          <w:numId w:val="4"/>
        </w:numPr>
      </w:pPr>
      <w:r>
        <w:t xml:space="preserve">Florida North West has experienced the largest number of </w:t>
      </w:r>
      <w:r w:rsidR="007866E5">
        <w:t>hurricanes in total.</w:t>
      </w:r>
    </w:p>
    <w:p w14:paraId="52719540" w14:textId="00623F9D" w:rsidR="00743E68" w:rsidRDefault="00743E68" w:rsidP="00E14328">
      <w:pPr>
        <w:pStyle w:val="ListParagraph"/>
        <w:numPr>
          <w:ilvl w:val="0"/>
          <w:numId w:val="4"/>
        </w:numPr>
      </w:pPr>
      <w:r>
        <w:t xml:space="preserve">MS, LA, FL SW, FL SE have experienced </w:t>
      </w:r>
      <w:r w:rsidR="008B49DE">
        <w:t xml:space="preserve">highest category of </w:t>
      </w:r>
      <w:r>
        <w:t>hurricane severity</w:t>
      </w:r>
      <w:r w:rsidR="008B49DE">
        <w:t xml:space="preserve"> which is 5.</w:t>
      </w:r>
    </w:p>
    <w:p w14:paraId="542F1FC2" w14:textId="10199988" w:rsidR="008B49DE" w:rsidRDefault="00173CDD" w:rsidP="00E14328">
      <w:pPr>
        <w:pStyle w:val="ListParagraph"/>
        <w:numPr>
          <w:ilvl w:val="0"/>
          <w:numId w:val="4"/>
        </w:numPr>
      </w:pPr>
      <w:r>
        <w:t>NC and MA are the only states that have experience TS level hurricane category.</w:t>
      </w:r>
    </w:p>
    <w:p w14:paraId="4123A59D" w14:textId="566F987E" w:rsidR="00173CDD" w:rsidRDefault="00884A1A" w:rsidP="00E14328">
      <w:pPr>
        <w:pStyle w:val="ListParagraph"/>
        <w:numPr>
          <w:ilvl w:val="0"/>
          <w:numId w:val="4"/>
        </w:numPr>
      </w:pPr>
      <w:r>
        <w:t>LA experienced the second highest number of hurricanes in total across all categories.</w:t>
      </w:r>
    </w:p>
    <w:p w14:paraId="1239FBB5" w14:textId="38697F51" w:rsidR="00884A1A" w:rsidRDefault="0095469A" w:rsidP="00E14328">
      <w:pPr>
        <w:pStyle w:val="ListParagraph"/>
        <w:numPr>
          <w:ilvl w:val="0"/>
          <w:numId w:val="4"/>
        </w:numPr>
      </w:pPr>
      <w:r>
        <w:t>The mean for the 1</w:t>
      </w:r>
      <w:r w:rsidRPr="00E14328">
        <w:rPr>
          <w:vertAlign w:val="superscript"/>
        </w:rPr>
        <w:t>st</w:t>
      </w:r>
      <w:r>
        <w:t xml:space="preserve"> level hurricane category is greater than all the other categories.</w:t>
      </w:r>
    </w:p>
    <w:p w14:paraId="424612A1" w14:textId="7F4A8EAD" w:rsidR="0095469A" w:rsidRDefault="00A2216C" w:rsidP="00E14328">
      <w:pPr>
        <w:pStyle w:val="ListParagraph"/>
        <w:numPr>
          <w:ilvl w:val="0"/>
          <w:numId w:val="4"/>
        </w:numPr>
      </w:pPr>
      <w:r>
        <w:t>The same is true for the standard deviation too.</w:t>
      </w:r>
    </w:p>
    <w:p w14:paraId="6A50916F" w14:textId="757A619F" w:rsidR="00A2216C" w:rsidRDefault="001E5348" w:rsidP="00E14328">
      <w:pPr>
        <w:pStyle w:val="ListParagraph"/>
        <w:numPr>
          <w:ilvl w:val="0"/>
          <w:numId w:val="4"/>
        </w:numPr>
      </w:pPr>
      <w:r>
        <w:lastRenderedPageBreak/>
        <w:t>The maximum number of hurricanes for 1, 2, 3, 4 and 5 categories are 26, 18, 16, 4, 1 and 1 respectively.</w:t>
      </w:r>
    </w:p>
    <w:p w14:paraId="1E0497EA" w14:textId="2A1FB36D" w:rsidR="007866E5" w:rsidRPr="004A565A" w:rsidRDefault="001E5348" w:rsidP="00E14328">
      <w:pPr>
        <w:pStyle w:val="ListParagraph"/>
        <w:numPr>
          <w:ilvl w:val="0"/>
          <w:numId w:val="4"/>
        </w:numPr>
      </w:pPr>
      <w:r>
        <w:t>All the states in the dataset experienced a hurricane of at</w:t>
      </w:r>
      <w:r w:rsidR="00552D3F">
        <w:t xml:space="preserve"> </w:t>
      </w:r>
      <w:r>
        <w:t xml:space="preserve">least 1 category. </w:t>
      </w:r>
    </w:p>
    <w:p w14:paraId="51FDA244" w14:textId="77777777" w:rsidR="009A3705" w:rsidRPr="009A3705" w:rsidRDefault="009A3705" w:rsidP="009A3705"/>
    <w:p w14:paraId="690C54D5" w14:textId="5238CCDD" w:rsidR="00AE6A13" w:rsidRDefault="00812482" w:rsidP="00C85F60">
      <w:pPr>
        <w:rPr>
          <w:color w:val="FF0000"/>
        </w:rPr>
      </w:pPr>
      <w:r>
        <w:rPr>
          <w:noProof/>
        </w:rPr>
        <w:drawing>
          <wp:inline distT="0" distB="0" distL="0" distR="0" wp14:anchorId="68182DF9" wp14:editId="4ED7F221">
            <wp:extent cx="5943600" cy="165163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51635"/>
                    </a:xfrm>
                    <a:prstGeom prst="rect">
                      <a:avLst/>
                    </a:prstGeom>
                  </pic:spPr>
                </pic:pic>
              </a:graphicData>
            </a:graphic>
          </wp:inline>
        </w:drawing>
      </w:r>
    </w:p>
    <w:p w14:paraId="7CF9EFCA" w14:textId="1B711418" w:rsidR="006F6060" w:rsidRDefault="006F6060" w:rsidP="00C85F60">
      <w:pPr>
        <w:rPr>
          <w:color w:val="FF0000"/>
        </w:rPr>
      </w:pPr>
    </w:p>
    <w:p w14:paraId="79D2C4FE" w14:textId="039D0DBF" w:rsidR="00E62DBA" w:rsidRPr="000E67BE" w:rsidRDefault="002B457A" w:rsidP="002B457A">
      <w:pPr>
        <w:rPr>
          <w:b/>
          <w:bCs/>
        </w:rPr>
      </w:pPr>
      <w:r w:rsidRPr="000E67BE">
        <w:rPr>
          <w:b/>
          <w:bCs/>
        </w:rPr>
        <w:t>h) Create a table and a visualization showing the</w:t>
      </w:r>
      <w:r w:rsidRPr="000E67BE">
        <w:rPr>
          <w:b/>
          <w:bCs/>
        </w:rPr>
        <w:t xml:space="preserve"> </w:t>
      </w:r>
      <w:r w:rsidRPr="000E67BE">
        <w:rPr>
          <w:b/>
          <w:bCs/>
        </w:rPr>
        <w:t>number of storms per year for each category</w:t>
      </w:r>
      <w:r w:rsidRPr="000E67BE">
        <w:rPr>
          <w:b/>
          <w:bCs/>
        </w:rPr>
        <w:t xml:space="preserve">. </w:t>
      </w:r>
      <w:r w:rsidRPr="000E67BE">
        <w:rPr>
          <w:b/>
          <w:bCs/>
        </w:rPr>
        <w:t>Be creative!</w:t>
      </w:r>
    </w:p>
    <w:p w14:paraId="3B25080B" w14:textId="7D8F23FF" w:rsidR="002B457A" w:rsidRDefault="00B50015" w:rsidP="00B50015">
      <w:pPr>
        <w:jc w:val="center"/>
      </w:pPr>
      <w:r>
        <w:rPr>
          <w:noProof/>
        </w:rPr>
        <w:drawing>
          <wp:inline distT="0" distB="0" distL="0" distR="0" wp14:anchorId="1089D24E" wp14:editId="1255B861">
            <wp:extent cx="3733800" cy="2543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3800" cy="2543175"/>
                    </a:xfrm>
                    <a:prstGeom prst="rect">
                      <a:avLst/>
                    </a:prstGeom>
                  </pic:spPr>
                </pic:pic>
              </a:graphicData>
            </a:graphic>
          </wp:inline>
        </w:drawing>
      </w:r>
    </w:p>
    <w:p w14:paraId="7764E7C4" w14:textId="751C4D66" w:rsidR="00B50015" w:rsidRDefault="00B50015" w:rsidP="00B50015">
      <w:pPr>
        <w:jc w:val="center"/>
      </w:pPr>
    </w:p>
    <w:p w14:paraId="1CD3914D" w14:textId="77777777" w:rsidR="000A5DCC" w:rsidRDefault="000A5DCC" w:rsidP="00B50015">
      <w:pPr>
        <w:jc w:val="both"/>
      </w:pPr>
    </w:p>
    <w:p w14:paraId="59D2445B" w14:textId="2329FCCA" w:rsidR="00B50015" w:rsidRDefault="00B50015" w:rsidP="00B50015">
      <w:pPr>
        <w:jc w:val="both"/>
      </w:pPr>
      <w:r>
        <w:t>Visualization</w:t>
      </w:r>
    </w:p>
    <w:p w14:paraId="7B560F17" w14:textId="7D2FF907" w:rsidR="00B50015" w:rsidRDefault="00E73BC5" w:rsidP="00B50015">
      <w:pPr>
        <w:jc w:val="both"/>
      </w:pPr>
      <w:r>
        <w:rPr>
          <w:noProof/>
        </w:rPr>
        <w:lastRenderedPageBreak/>
        <w:drawing>
          <wp:inline distT="0" distB="0" distL="0" distR="0" wp14:anchorId="70BC9E70" wp14:editId="2BF1E892">
            <wp:extent cx="5242560" cy="357141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ogt.png"/>
                    <pic:cNvPicPr/>
                  </pic:nvPicPr>
                  <pic:blipFill>
                    <a:blip r:embed="rId22">
                      <a:extLst>
                        <a:ext uri="{28A0092B-C50C-407E-A947-70E740481C1C}">
                          <a14:useLocalDpi xmlns:a14="http://schemas.microsoft.com/office/drawing/2010/main" val="0"/>
                        </a:ext>
                      </a:extLst>
                    </a:blip>
                    <a:stretch>
                      <a:fillRect/>
                    </a:stretch>
                  </pic:blipFill>
                  <pic:spPr>
                    <a:xfrm>
                      <a:off x="0" y="0"/>
                      <a:ext cx="5285365" cy="3600570"/>
                    </a:xfrm>
                    <a:prstGeom prst="rect">
                      <a:avLst/>
                    </a:prstGeom>
                  </pic:spPr>
                </pic:pic>
              </a:graphicData>
            </a:graphic>
          </wp:inline>
        </w:drawing>
      </w:r>
    </w:p>
    <w:p w14:paraId="3D4CF39A" w14:textId="6E76FB10" w:rsidR="002E641C" w:rsidRDefault="008A37E9" w:rsidP="00B50015">
      <w:pPr>
        <w:jc w:val="both"/>
      </w:pPr>
      <w:r>
        <w:t>Due to large number of years, the values on x-</w:t>
      </w:r>
      <w:proofErr w:type="spellStart"/>
      <w:r>
        <w:t>zxis</w:t>
      </w:r>
      <w:proofErr w:type="spellEnd"/>
      <w:r>
        <w:t xml:space="preserve"> have become congested. This can be removed by controlling the </w:t>
      </w:r>
      <w:proofErr w:type="spellStart"/>
      <w:r>
        <w:t>xticks</w:t>
      </w:r>
      <w:proofErr w:type="spellEnd"/>
      <w:r>
        <w:t xml:space="preserve">. </w:t>
      </w:r>
    </w:p>
    <w:p w14:paraId="3A82CEAF" w14:textId="228899AA" w:rsidR="00A47C51" w:rsidRPr="000E67BE" w:rsidRDefault="00B63429" w:rsidP="00B63429">
      <w:pPr>
        <w:jc w:val="both"/>
        <w:rPr>
          <w:b/>
          <w:bCs/>
        </w:rPr>
      </w:pPr>
      <w:proofErr w:type="spellStart"/>
      <w:r w:rsidRPr="000E67BE">
        <w:rPr>
          <w:b/>
          <w:bCs/>
        </w:rPr>
        <w:t>i</w:t>
      </w:r>
      <w:proofErr w:type="spellEnd"/>
      <w:r w:rsidRPr="000E67BE">
        <w:rPr>
          <w:b/>
          <w:bCs/>
        </w:rPr>
        <w:t>) Create a table and a visualization showing the</w:t>
      </w:r>
      <w:r w:rsidRPr="000E67BE">
        <w:rPr>
          <w:b/>
          <w:bCs/>
        </w:rPr>
        <w:t xml:space="preserve"> </w:t>
      </w:r>
      <w:r w:rsidRPr="000E67BE">
        <w:rPr>
          <w:b/>
          <w:bCs/>
        </w:rPr>
        <w:t>number of storms per state for each category.</w:t>
      </w:r>
      <w:r w:rsidRPr="000E67BE">
        <w:rPr>
          <w:b/>
          <w:bCs/>
        </w:rPr>
        <w:t xml:space="preserve"> </w:t>
      </w:r>
      <w:r w:rsidRPr="000E67BE">
        <w:rPr>
          <w:b/>
          <w:bCs/>
        </w:rPr>
        <w:t>Be creative</w:t>
      </w:r>
    </w:p>
    <w:p w14:paraId="6D7BE346" w14:textId="5FC19560" w:rsidR="001237B4" w:rsidRPr="000E67BE" w:rsidRDefault="00FC5780" w:rsidP="00B63429">
      <w:pPr>
        <w:jc w:val="both"/>
        <w:rPr>
          <w:b/>
          <w:bCs/>
        </w:rPr>
      </w:pPr>
      <w:r w:rsidRPr="000E67BE">
        <w:rPr>
          <w:b/>
          <w:bCs/>
        </w:rPr>
        <w:t xml:space="preserve">Table </w:t>
      </w:r>
      <w:r w:rsidRPr="000E67BE">
        <w:rPr>
          <w:b/>
          <w:bCs/>
        </w:rPr>
        <w:t>showing the number of storms per state for each category</w:t>
      </w:r>
    </w:p>
    <w:p w14:paraId="1FC1DAAB" w14:textId="283B9EC2" w:rsidR="006D2338" w:rsidRDefault="00A17082" w:rsidP="00D81A52">
      <w:pPr>
        <w:jc w:val="center"/>
      </w:pPr>
      <w:r>
        <w:rPr>
          <w:noProof/>
        </w:rPr>
        <w:lastRenderedPageBreak/>
        <w:drawing>
          <wp:inline distT="0" distB="0" distL="0" distR="0" wp14:anchorId="7A264024" wp14:editId="54843D54">
            <wp:extent cx="4257675" cy="61341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6134100"/>
                    </a:xfrm>
                    <a:prstGeom prst="rect">
                      <a:avLst/>
                    </a:prstGeom>
                  </pic:spPr>
                </pic:pic>
              </a:graphicData>
            </a:graphic>
          </wp:inline>
        </w:drawing>
      </w:r>
    </w:p>
    <w:p w14:paraId="12464309" w14:textId="2C86597B" w:rsidR="00D81A52" w:rsidRDefault="00D81A52" w:rsidP="00D81A52">
      <w:pPr>
        <w:jc w:val="center"/>
      </w:pPr>
    </w:p>
    <w:p w14:paraId="392399C7" w14:textId="25CF35D2" w:rsidR="00D81A52" w:rsidRDefault="00D81A52" w:rsidP="00D81A52">
      <w:pPr>
        <w:jc w:val="center"/>
      </w:pPr>
    </w:p>
    <w:p w14:paraId="19507A8E" w14:textId="3F7A5514" w:rsidR="00D81A52" w:rsidRDefault="00D81A52" w:rsidP="00D81A52">
      <w:pPr>
        <w:jc w:val="center"/>
      </w:pPr>
    </w:p>
    <w:p w14:paraId="531EC2A5" w14:textId="5E1E20BC" w:rsidR="00D81A52" w:rsidRDefault="00D81A52" w:rsidP="00D81A52">
      <w:pPr>
        <w:jc w:val="center"/>
      </w:pPr>
    </w:p>
    <w:p w14:paraId="25CB03CF" w14:textId="2330A6CA" w:rsidR="00D81A52" w:rsidRDefault="00D81A52" w:rsidP="006F211C"/>
    <w:p w14:paraId="1C7B5CAA" w14:textId="439EB1F6" w:rsidR="00303A6A" w:rsidRDefault="00303A6A" w:rsidP="006F211C"/>
    <w:p w14:paraId="3A1DF9CB" w14:textId="77777777" w:rsidR="00303A6A" w:rsidRDefault="00303A6A" w:rsidP="006F211C"/>
    <w:p w14:paraId="08FDEEBE" w14:textId="444DB67E" w:rsidR="006D2338" w:rsidRPr="00153F40" w:rsidRDefault="00D81A52" w:rsidP="006D2338">
      <w:pPr>
        <w:rPr>
          <w:b/>
          <w:bCs/>
        </w:rPr>
      </w:pPr>
      <w:r w:rsidRPr="00153F40">
        <w:rPr>
          <w:b/>
          <w:bCs/>
        </w:rPr>
        <w:lastRenderedPageBreak/>
        <w:t>V</w:t>
      </w:r>
      <w:r w:rsidR="006D2338" w:rsidRPr="00153F40">
        <w:rPr>
          <w:b/>
          <w:bCs/>
        </w:rPr>
        <w:t>isualization showing the number of storms per state for each category</w:t>
      </w:r>
    </w:p>
    <w:p w14:paraId="271889A8" w14:textId="0D90B134" w:rsidR="00AE19B4" w:rsidRDefault="00D62664" w:rsidP="00AE19B4">
      <w:pPr>
        <w:jc w:val="center"/>
      </w:pPr>
      <w:r>
        <w:rPr>
          <w:noProof/>
        </w:rPr>
        <w:drawing>
          <wp:inline distT="0" distB="0" distL="0" distR="0" wp14:anchorId="02EADABB" wp14:editId="5D7C4D29">
            <wp:extent cx="3990975" cy="31053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00431" cy="3112664"/>
                    </a:xfrm>
                    <a:prstGeom prst="rect">
                      <a:avLst/>
                    </a:prstGeom>
                  </pic:spPr>
                </pic:pic>
              </a:graphicData>
            </a:graphic>
          </wp:inline>
        </w:drawing>
      </w:r>
    </w:p>
    <w:p w14:paraId="2DE3E870" w14:textId="54C8C5D7" w:rsidR="00413F04" w:rsidRPr="00B44A22" w:rsidRDefault="003772E4" w:rsidP="003772E4">
      <w:pPr>
        <w:rPr>
          <w:b/>
          <w:bCs/>
        </w:rPr>
      </w:pPr>
      <w:r w:rsidRPr="00B44A22">
        <w:rPr>
          <w:b/>
          <w:bCs/>
        </w:rPr>
        <w:t>j) Many records have missing values; explain</w:t>
      </w:r>
      <w:r w:rsidRPr="00B44A22">
        <w:rPr>
          <w:b/>
          <w:bCs/>
        </w:rPr>
        <w:t>. W</w:t>
      </w:r>
      <w:r w:rsidRPr="00B44A22">
        <w:rPr>
          <w:b/>
          <w:bCs/>
        </w:rPr>
        <w:t>hat you did to address that problem.</w:t>
      </w:r>
    </w:p>
    <w:p w14:paraId="355A9B87" w14:textId="4B823401" w:rsidR="00694737" w:rsidRDefault="00321DF4" w:rsidP="00BB4775">
      <w:pPr>
        <w:pStyle w:val="ListParagraph"/>
        <w:numPr>
          <w:ilvl w:val="0"/>
          <w:numId w:val="3"/>
        </w:numPr>
      </w:pPr>
      <w:r>
        <w:t xml:space="preserve">It was observed that </w:t>
      </w:r>
      <w:proofErr w:type="gramStart"/>
      <w:r>
        <w:t>the majority of</w:t>
      </w:r>
      <w:proofErr w:type="gramEnd"/>
      <w:r>
        <w:t xml:space="preserve"> the rows containing the </w:t>
      </w:r>
      <w:proofErr w:type="spellStart"/>
      <w:r>
        <w:t>NaN</w:t>
      </w:r>
      <w:proofErr w:type="spellEnd"/>
      <w:r>
        <w:t xml:space="preserve"> values </w:t>
      </w:r>
      <w:r w:rsidR="00046685">
        <w:t xml:space="preserve">were associated with the columns, </w:t>
      </w:r>
      <w:r w:rsidR="001E44D1">
        <w:t>‘</w:t>
      </w:r>
      <w:proofErr w:type="spellStart"/>
      <w:r w:rsidR="00046685">
        <w:t>Central_Pressure_mb</w:t>
      </w:r>
      <w:proofErr w:type="spellEnd"/>
      <w:r w:rsidR="001E44D1">
        <w:t>’</w:t>
      </w:r>
      <w:r w:rsidR="00046685">
        <w:t>, ‘</w:t>
      </w:r>
      <w:proofErr w:type="spellStart"/>
      <w:r w:rsidR="00046685">
        <w:t>Max_Winds_kt</w:t>
      </w:r>
      <w:proofErr w:type="spellEnd"/>
      <w:r w:rsidR="00046685">
        <w:t xml:space="preserve">’ and Name. </w:t>
      </w:r>
    </w:p>
    <w:p w14:paraId="19CFA51F" w14:textId="0B83970E" w:rsidR="00586F31" w:rsidRDefault="00586F31" w:rsidP="00BB4775">
      <w:pPr>
        <w:pStyle w:val="ListParagraph"/>
        <w:numPr>
          <w:ilvl w:val="0"/>
          <w:numId w:val="3"/>
        </w:numPr>
      </w:pPr>
      <w:r>
        <w:t xml:space="preserve">The column </w:t>
      </w:r>
      <w:r w:rsidR="000E6FC0">
        <w:t>‘</w:t>
      </w:r>
      <w:r>
        <w:t>Name</w:t>
      </w:r>
      <w:r w:rsidR="000E6FC0">
        <w:t>’</w:t>
      </w:r>
      <w:r w:rsidR="00B37A6C">
        <w:t xml:space="preserve"> has a lot of null values. Moreover, </w:t>
      </w:r>
      <w:r w:rsidR="002935B3">
        <w:t xml:space="preserve">it is not being used in analysis and hence is completely dropped from the </w:t>
      </w:r>
      <w:proofErr w:type="spellStart"/>
      <w:r w:rsidR="002935B3">
        <w:t>dataframe</w:t>
      </w:r>
      <w:proofErr w:type="spellEnd"/>
      <w:r w:rsidR="002935B3">
        <w:t>.</w:t>
      </w:r>
    </w:p>
    <w:p w14:paraId="253F691A" w14:textId="006ADC3E" w:rsidR="00D709F2" w:rsidRDefault="003A1BA6" w:rsidP="00BB4775">
      <w:pPr>
        <w:pStyle w:val="ListParagraph"/>
        <w:numPr>
          <w:ilvl w:val="0"/>
          <w:numId w:val="3"/>
        </w:numPr>
      </w:pPr>
      <w:r>
        <w:t xml:space="preserve">The </w:t>
      </w:r>
      <w:r w:rsidR="001E44D1">
        <w:t xml:space="preserve">null values in </w:t>
      </w:r>
      <w:r w:rsidR="0070476E">
        <w:t>‘</w:t>
      </w:r>
      <w:proofErr w:type="spellStart"/>
      <w:r w:rsidR="001E44D1">
        <w:t>Central_Pressure_mb</w:t>
      </w:r>
      <w:proofErr w:type="spellEnd"/>
      <w:r w:rsidR="0070476E">
        <w:t>’</w:t>
      </w:r>
      <w:r w:rsidR="001E44D1">
        <w:t xml:space="preserve"> and </w:t>
      </w:r>
      <w:r w:rsidR="0070476E">
        <w:t>‘</w:t>
      </w:r>
      <w:proofErr w:type="spellStart"/>
      <w:r w:rsidR="0070476E">
        <w:t>Max_Winds_kt</w:t>
      </w:r>
      <w:proofErr w:type="spellEnd"/>
      <w:r w:rsidR="0070476E">
        <w:t>’</w:t>
      </w:r>
      <w:r w:rsidR="00347616">
        <w:t xml:space="preserve"> </w:t>
      </w:r>
      <w:r w:rsidR="0047442F">
        <w:t xml:space="preserve">are </w:t>
      </w:r>
      <w:r w:rsidR="00D709F2">
        <w:t xml:space="preserve">replaced by their mode values. We cannot replace it with their respective mean values. This is because, </w:t>
      </w:r>
      <w:r w:rsidR="00F224C9">
        <w:t xml:space="preserve">the presence of even a single large value drifts the mean of the column towards itself. Mode is a safer option, as it </w:t>
      </w:r>
      <w:r w:rsidR="00F05F52">
        <w:t xml:space="preserve">is </w:t>
      </w:r>
      <w:r w:rsidR="000414B5">
        <w:t xml:space="preserve">related to </w:t>
      </w:r>
      <w:r w:rsidR="00F224C9">
        <w:t xml:space="preserve">the </w:t>
      </w:r>
      <w:r w:rsidR="00597A3B">
        <w:t xml:space="preserve">number of </w:t>
      </w:r>
      <w:r w:rsidR="00840EC9">
        <w:t>occurrence</w:t>
      </w:r>
      <w:r w:rsidR="00597A3B">
        <w:t>s</w:t>
      </w:r>
      <w:r w:rsidR="00840EC9">
        <w:t xml:space="preserve"> of a value. </w:t>
      </w:r>
    </w:p>
    <w:p w14:paraId="1E8FDA91" w14:textId="3824B2AF" w:rsidR="00D105CC" w:rsidRDefault="00D105CC" w:rsidP="00BB4775">
      <w:pPr>
        <w:pStyle w:val="ListParagraph"/>
        <w:numPr>
          <w:ilvl w:val="0"/>
          <w:numId w:val="3"/>
        </w:numPr>
      </w:pPr>
      <w:r>
        <w:t>Mode is more suitable for data present in ‘</w:t>
      </w:r>
      <w:proofErr w:type="spellStart"/>
      <w:r>
        <w:t>Central_Pressure_mb</w:t>
      </w:r>
      <w:proofErr w:type="spellEnd"/>
      <w:r>
        <w:t>’</w:t>
      </w:r>
      <w:r>
        <w:t xml:space="preserve"> and ‘</w:t>
      </w:r>
      <w:proofErr w:type="spellStart"/>
      <w:r>
        <w:t>Max_Winds_kt</w:t>
      </w:r>
      <w:proofErr w:type="spellEnd"/>
      <w:r>
        <w:t>’</w:t>
      </w:r>
      <w:r>
        <w:t xml:space="preserve"> </w:t>
      </w:r>
      <w:r w:rsidR="002B6DD4">
        <w:t>columns.</w:t>
      </w:r>
    </w:p>
    <w:p w14:paraId="72E7AA27" w14:textId="42E07268" w:rsidR="0017379D" w:rsidRDefault="0017379D" w:rsidP="00BB4775">
      <w:pPr>
        <w:pStyle w:val="ListParagraph"/>
        <w:numPr>
          <w:ilvl w:val="0"/>
          <w:numId w:val="3"/>
        </w:numPr>
      </w:pPr>
      <w:r>
        <w:t>Also, the string TS has been replaced with zero to facilitate m</w:t>
      </w:r>
      <w:r w:rsidR="009E1094">
        <w:t>a</w:t>
      </w:r>
      <w:r>
        <w:t xml:space="preserve">thematical calculations. </w:t>
      </w:r>
    </w:p>
    <w:p w14:paraId="3791E589" w14:textId="054B3898" w:rsidR="0023328F" w:rsidRDefault="0023328F" w:rsidP="00BB4775">
      <w:pPr>
        <w:pStyle w:val="ListParagraph"/>
        <w:numPr>
          <w:ilvl w:val="0"/>
          <w:numId w:val="3"/>
        </w:numPr>
      </w:pPr>
      <w:r>
        <w:t>The data type of “</w:t>
      </w:r>
      <w:proofErr w:type="spellStart"/>
      <w:r>
        <w:t>Highest_Category</w:t>
      </w:r>
      <w:proofErr w:type="spellEnd"/>
      <w:r>
        <w:t>” has been change from str to int to facilitate the same.</w:t>
      </w:r>
    </w:p>
    <w:p w14:paraId="0990A09A" w14:textId="77777777" w:rsidR="00BB4775" w:rsidRDefault="00BB4775" w:rsidP="00BB4775">
      <w:pPr>
        <w:pStyle w:val="ListParagraph"/>
      </w:pPr>
    </w:p>
    <w:p w14:paraId="27F1B5B2" w14:textId="1C11BFB4" w:rsidR="00453C68" w:rsidRPr="00B64A79" w:rsidRDefault="00525543" w:rsidP="00C339DD">
      <w:pPr>
        <w:jc w:val="center"/>
      </w:pPr>
      <w:r>
        <w:rPr>
          <w:noProof/>
        </w:rPr>
        <w:drawing>
          <wp:inline distT="0" distB="0" distL="0" distR="0" wp14:anchorId="1A215587" wp14:editId="07707C93">
            <wp:extent cx="5943600" cy="10528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052830"/>
                    </a:xfrm>
                    <a:prstGeom prst="rect">
                      <a:avLst/>
                    </a:prstGeom>
                  </pic:spPr>
                </pic:pic>
              </a:graphicData>
            </a:graphic>
          </wp:inline>
        </w:drawing>
      </w:r>
    </w:p>
    <w:sectPr w:rsidR="00453C68" w:rsidRPr="00B64A79">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63091" w14:textId="77777777" w:rsidR="009F5A57" w:rsidRDefault="009F5A57" w:rsidP="004A565A">
      <w:pPr>
        <w:spacing w:after="0" w:line="240" w:lineRule="auto"/>
      </w:pPr>
      <w:r>
        <w:separator/>
      </w:r>
    </w:p>
  </w:endnote>
  <w:endnote w:type="continuationSeparator" w:id="0">
    <w:p w14:paraId="566C11A6" w14:textId="77777777" w:rsidR="009F5A57" w:rsidRDefault="009F5A57" w:rsidP="004A5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50C3EC" w14:textId="77777777" w:rsidR="009F5A57" w:rsidRDefault="009F5A57" w:rsidP="004A565A">
      <w:pPr>
        <w:spacing w:after="0" w:line="240" w:lineRule="auto"/>
      </w:pPr>
      <w:r>
        <w:separator/>
      </w:r>
    </w:p>
  </w:footnote>
  <w:footnote w:type="continuationSeparator" w:id="0">
    <w:p w14:paraId="5271884F" w14:textId="77777777" w:rsidR="009F5A57" w:rsidRDefault="009F5A57" w:rsidP="004A56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D6F5F" w14:textId="3259E882" w:rsidR="00231BBB" w:rsidRPr="00231BBB" w:rsidRDefault="00231BBB" w:rsidP="00231BBB">
    <w:pPr>
      <w:pStyle w:val="Header"/>
      <w:jc w:val="center"/>
      <w:rPr>
        <w:b/>
        <w:bCs/>
      </w:rPr>
    </w:pPr>
    <w:r w:rsidRPr="00231BBB">
      <w:rPr>
        <w:b/>
        <w:bCs/>
      </w:rPr>
      <w:t>Assignment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D75EB"/>
    <w:multiLevelType w:val="hybridMultilevel"/>
    <w:tmpl w:val="225A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24D12"/>
    <w:multiLevelType w:val="hybridMultilevel"/>
    <w:tmpl w:val="E43EA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265681"/>
    <w:multiLevelType w:val="hybridMultilevel"/>
    <w:tmpl w:val="ABFA0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5746E8"/>
    <w:multiLevelType w:val="hybridMultilevel"/>
    <w:tmpl w:val="D1C40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NDAyNjE0MjA1tDBQ0lEKTi0uzszPAykwrAUAcIRcliwAAAA="/>
  </w:docVars>
  <w:rsids>
    <w:rsidRoot w:val="005D6E5A"/>
    <w:rsid w:val="00005417"/>
    <w:rsid w:val="0001058C"/>
    <w:rsid w:val="00014FFA"/>
    <w:rsid w:val="000414B5"/>
    <w:rsid w:val="00046685"/>
    <w:rsid w:val="000511DC"/>
    <w:rsid w:val="00077932"/>
    <w:rsid w:val="00083A79"/>
    <w:rsid w:val="00090334"/>
    <w:rsid w:val="000A5DCC"/>
    <w:rsid w:val="000B1CA5"/>
    <w:rsid w:val="000B6EB6"/>
    <w:rsid w:val="000D29A0"/>
    <w:rsid w:val="000D3DA5"/>
    <w:rsid w:val="000E3159"/>
    <w:rsid w:val="000E67BE"/>
    <w:rsid w:val="000E6FC0"/>
    <w:rsid w:val="00103273"/>
    <w:rsid w:val="001057EF"/>
    <w:rsid w:val="001229EB"/>
    <w:rsid w:val="001237B4"/>
    <w:rsid w:val="00126C24"/>
    <w:rsid w:val="0015027F"/>
    <w:rsid w:val="00150739"/>
    <w:rsid w:val="001512DA"/>
    <w:rsid w:val="00153F40"/>
    <w:rsid w:val="00154FB2"/>
    <w:rsid w:val="00166686"/>
    <w:rsid w:val="0017379D"/>
    <w:rsid w:val="00173CDD"/>
    <w:rsid w:val="001771D3"/>
    <w:rsid w:val="001822F5"/>
    <w:rsid w:val="001B4EA0"/>
    <w:rsid w:val="001B6824"/>
    <w:rsid w:val="001C2FD2"/>
    <w:rsid w:val="001D5607"/>
    <w:rsid w:val="001E44D1"/>
    <w:rsid w:val="001E5348"/>
    <w:rsid w:val="001E62E8"/>
    <w:rsid w:val="001E6D6D"/>
    <w:rsid w:val="00212B5D"/>
    <w:rsid w:val="00214B1C"/>
    <w:rsid w:val="00231BBB"/>
    <w:rsid w:val="0023328F"/>
    <w:rsid w:val="00234BF6"/>
    <w:rsid w:val="002506A0"/>
    <w:rsid w:val="002520D1"/>
    <w:rsid w:val="00252A37"/>
    <w:rsid w:val="00261378"/>
    <w:rsid w:val="002935B3"/>
    <w:rsid w:val="002957CB"/>
    <w:rsid w:val="002B33A4"/>
    <w:rsid w:val="002B457A"/>
    <w:rsid w:val="002B6DD4"/>
    <w:rsid w:val="002D480F"/>
    <w:rsid w:val="002D72BB"/>
    <w:rsid w:val="002E641C"/>
    <w:rsid w:val="002F3047"/>
    <w:rsid w:val="002F68AC"/>
    <w:rsid w:val="003003DE"/>
    <w:rsid w:val="00303A6A"/>
    <w:rsid w:val="003068CA"/>
    <w:rsid w:val="00320CF0"/>
    <w:rsid w:val="00320D78"/>
    <w:rsid w:val="00321DF4"/>
    <w:rsid w:val="00324F89"/>
    <w:rsid w:val="00331817"/>
    <w:rsid w:val="00347616"/>
    <w:rsid w:val="003551A7"/>
    <w:rsid w:val="00362D93"/>
    <w:rsid w:val="00371DA5"/>
    <w:rsid w:val="00372E56"/>
    <w:rsid w:val="003772E4"/>
    <w:rsid w:val="00385A88"/>
    <w:rsid w:val="00396C20"/>
    <w:rsid w:val="003978B4"/>
    <w:rsid w:val="003A1BA6"/>
    <w:rsid w:val="003B0F39"/>
    <w:rsid w:val="003B63BA"/>
    <w:rsid w:val="003D4C3C"/>
    <w:rsid w:val="003D7632"/>
    <w:rsid w:val="00413F04"/>
    <w:rsid w:val="0041510C"/>
    <w:rsid w:val="00424948"/>
    <w:rsid w:val="00433086"/>
    <w:rsid w:val="00453C68"/>
    <w:rsid w:val="00461770"/>
    <w:rsid w:val="00473DF4"/>
    <w:rsid w:val="0047442F"/>
    <w:rsid w:val="00474811"/>
    <w:rsid w:val="004766DF"/>
    <w:rsid w:val="004814B1"/>
    <w:rsid w:val="004976B7"/>
    <w:rsid w:val="004A565A"/>
    <w:rsid w:val="004D51EC"/>
    <w:rsid w:val="004D55AF"/>
    <w:rsid w:val="004F1CFB"/>
    <w:rsid w:val="0050317F"/>
    <w:rsid w:val="005073D4"/>
    <w:rsid w:val="005251D7"/>
    <w:rsid w:val="00525543"/>
    <w:rsid w:val="00540339"/>
    <w:rsid w:val="00542686"/>
    <w:rsid w:val="00552D3F"/>
    <w:rsid w:val="00556606"/>
    <w:rsid w:val="005623B6"/>
    <w:rsid w:val="00586F31"/>
    <w:rsid w:val="0058774F"/>
    <w:rsid w:val="00597A3B"/>
    <w:rsid w:val="005A3EB7"/>
    <w:rsid w:val="005B7DC7"/>
    <w:rsid w:val="005C1EFB"/>
    <w:rsid w:val="005C2740"/>
    <w:rsid w:val="005D6341"/>
    <w:rsid w:val="005D6E5A"/>
    <w:rsid w:val="005E27EE"/>
    <w:rsid w:val="005E5751"/>
    <w:rsid w:val="005F7BAF"/>
    <w:rsid w:val="006004DA"/>
    <w:rsid w:val="00611406"/>
    <w:rsid w:val="00623469"/>
    <w:rsid w:val="0062444D"/>
    <w:rsid w:val="006327DD"/>
    <w:rsid w:val="00633A35"/>
    <w:rsid w:val="00633F4C"/>
    <w:rsid w:val="00634F47"/>
    <w:rsid w:val="00642E7F"/>
    <w:rsid w:val="00650E54"/>
    <w:rsid w:val="00666A1B"/>
    <w:rsid w:val="00673D02"/>
    <w:rsid w:val="006766E4"/>
    <w:rsid w:val="0068559C"/>
    <w:rsid w:val="006942C8"/>
    <w:rsid w:val="00694737"/>
    <w:rsid w:val="00697A05"/>
    <w:rsid w:val="006B5E77"/>
    <w:rsid w:val="006C2059"/>
    <w:rsid w:val="006C7083"/>
    <w:rsid w:val="006D119F"/>
    <w:rsid w:val="006D2338"/>
    <w:rsid w:val="006F18D5"/>
    <w:rsid w:val="006F211C"/>
    <w:rsid w:val="006F2605"/>
    <w:rsid w:val="006F3513"/>
    <w:rsid w:val="006F6060"/>
    <w:rsid w:val="006F724B"/>
    <w:rsid w:val="0070476E"/>
    <w:rsid w:val="00705D0C"/>
    <w:rsid w:val="00711876"/>
    <w:rsid w:val="0071271F"/>
    <w:rsid w:val="00717289"/>
    <w:rsid w:val="00720E39"/>
    <w:rsid w:val="00722847"/>
    <w:rsid w:val="0073115B"/>
    <w:rsid w:val="00743E68"/>
    <w:rsid w:val="007544DF"/>
    <w:rsid w:val="00754B75"/>
    <w:rsid w:val="00762F11"/>
    <w:rsid w:val="007866E5"/>
    <w:rsid w:val="00786751"/>
    <w:rsid w:val="0079083F"/>
    <w:rsid w:val="00794174"/>
    <w:rsid w:val="007B0062"/>
    <w:rsid w:val="007B77B6"/>
    <w:rsid w:val="007D4494"/>
    <w:rsid w:val="007D4FF8"/>
    <w:rsid w:val="007D703E"/>
    <w:rsid w:val="007E4CAD"/>
    <w:rsid w:val="00812482"/>
    <w:rsid w:val="00812E38"/>
    <w:rsid w:val="0083106B"/>
    <w:rsid w:val="00840EC9"/>
    <w:rsid w:val="00842957"/>
    <w:rsid w:val="00852E61"/>
    <w:rsid w:val="00854657"/>
    <w:rsid w:val="008579D0"/>
    <w:rsid w:val="0086679D"/>
    <w:rsid w:val="00882378"/>
    <w:rsid w:val="00884A1A"/>
    <w:rsid w:val="00897467"/>
    <w:rsid w:val="008A377B"/>
    <w:rsid w:val="008A37E9"/>
    <w:rsid w:val="008A7431"/>
    <w:rsid w:val="008B316B"/>
    <w:rsid w:val="008B386D"/>
    <w:rsid w:val="008B49DE"/>
    <w:rsid w:val="008C0AB4"/>
    <w:rsid w:val="008F6024"/>
    <w:rsid w:val="00910997"/>
    <w:rsid w:val="00921610"/>
    <w:rsid w:val="009254FD"/>
    <w:rsid w:val="0093134D"/>
    <w:rsid w:val="0095469A"/>
    <w:rsid w:val="009611D4"/>
    <w:rsid w:val="00962ABC"/>
    <w:rsid w:val="0098096F"/>
    <w:rsid w:val="00980CB2"/>
    <w:rsid w:val="00984AB6"/>
    <w:rsid w:val="009A3705"/>
    <w:rsid w:val="009A6734"/>
    <w:rsid w:val="009A7585"/>
    <w:rsid w:val="009A7F6B"/>
    <w:rsid w:val="009B3A7B"/>
    <w:rsid w:val="009C1334"/>
    <w:rsid w:val="009E1094"/>
    <w:rsid w:val="009F0C43"/>
    <w:rsid w:val="009F5A57"/>
    <w:rsid w:val="00A02FC4"/>
    <w:rsid w:val="00A114C8"/>
    <w:rsid w:val="00A16999"/>
    <w:rsid w:val="00A17082"/>
    <w:rsid w:val="00A2216C"/>
    <w:rsid w:val="00A347B4"/>
    <w:rsid w:val="00A4104C"/>
    <w:rsid w:val="00A453C7"/>
    <w:rsid w:val="00A47C51"/>
    <w:rsid w:val="00A521CF"/>
    <w:rsid w:val="00A70149"/>
    <w:rsid w:val="00A722F4"/>
    <w:rsid w:val="00A81153"/>
    <w:rsid w:val="00AA28FB"/>
    <w:rsid w:val="00AC3EFE"/>
    <w:rsid w:val="00AD241F"/>
    <w:rsid w:val="00AD6724"/>
    <w:rsid w:val="00AD6993"/>
    <w:rsid w:val="00AE19B4"/>
    <w:rsid w:val="00AE6A13"/>
    <w:rsid w:val="00B37A6C"/>
    <w:rsid w:val="00B44A22"/>
    <w:rsid w:val="00B50015"/>
    <w:rsid w:val="00B53551"/>
    <w:rsid w:val="00B63429"/>
    <w:rsid w:val="00B64A79"/>
    <w:rsid w:val="00B64B07"/>
    <w:rsid w:val="00B6756E"/>
    <w:rsid w:val="00B871F5"/>
    <w:rsid w:val="00B91FD4"/>
    <w:rsid w:val="00BB4775"/>
    <w:rsid w:val="00BB5CA1"/>
    <w:rsid w:val="00BC41E9"/>
    <w:rsid w:val="00C05A9B"/>
    <w:rsid w:val="00C135AC"/>
    <w:rsid w:val="00C16EC7"/>
    <w:rsid w:val="00C339DD"/>
    <w:rsid w:val="00C35D5D"/>
    <w:rsid w:val="00C41465"/>
    <w:rsid w:val="00C53E3F"/>
    <w:rsid w:val="00C63E20"/>
    <w:rsid w:val="00C85F60"/>
    <w:rsid w:val="00CB5140"/>
    <w:rsid w:val="00CF7F50"/>
    <w:rsid w:val="00D105CC"/>
    <w:rsid w:val="00D15319"/>
    <w:rsid w:val="00D15984"/>
    <w:rsid w:val="00D205FB"/>
    <w:rsid w:val="00D20A88"/>
    <w:rsid w:val="00D33A8B"/>
    <w:rsid w:val="00D54081"/>
    <w:rsid w:val="00D57037"/>
    <w:rsid w:val="00D61E74"/>
    <w:rsid w:val="00D62664"/>
    <w:rsid w:val="00D66EE6"/>
    <w:rsid w:val="00D709F2"/>
    <w:rsid w:val="00D77DB0"/>
    <w:rsid w:val="00D81A52"/>
    <w:rsid w:val="00D934C8"/>
    <w:rsid w:val="00DA75E1"/>
    <w:rsid w:val="00DB210C"/>
    <w:rsid w:val="00DD13CF"/>
    <w:rsid w:val="00DD525C"/>
    <w:rsid w:val="00DE1EE5"/>
    <w:rsid w:val="00E14328"/>
    <w:rsid w:val="00E176D2"/>
    <w:rsid w:val="00E22B42"/>
    <w:rsid w:val="00E62DBA"/>
    <w:rsid w:val="00E73BC5"/>
    <w:rsid w:val="00E818D6"/>
    <w:rsid w:val="00EB1C6F"/>
    <w:rsid w:val="00EE42E3"/>
    <w:rsid w:val="00F05F52"/>
    <w:rsid w:val="00F1500D"/>
    <w:rsid w:val="00F224C9"/>
    <w:rsid w:val="00F25940"/>
    <w:rsid w:val="00F33574"/>
    <w:rsid w:val="00F3653C"/>
    <w:rsid w:val="00F502E8"/>
    <w:rsid w:val="00F84F3B"/>
    <w:rsid w:val="00F87F6C"/>
    <w:rsid w:val="00F97211"/>
    <w:rsid w:val="00FA402C"/>
    <w:rsid w:val="00FC5780"/>
    <w:rsid w:val="00FD79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EB205"/>
  <w15:chartTrackingRefBased/>
  <w15:docId w15:val="{E861F85B-B981-447A-8958-7D7A1578A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494"/>
    <w:pPr>
      <w:ind w:left="720"/>
      <w:contextualSpacing/>
    </w:pPr>
  </w:style>
  <w:style w:type="paragraph" w:styleId="Header">
    <w:name w:val="header"/>
    <w:basedOn w:val="Normal"/>
    <w:link w:val="HeaderChar"/>
    <w:uiPriority w:val="99"/>
    <w:unhideWhenUsed/>
    <w:rsid w:val="004A5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565A"/>
  </w:style>
  <w:style w:type="paragraph" w:styleId="Footer">
    <w:name w:val="footer"/>
    <w:basedOn w:val="Normal"/>
    <w:link w:val="FooterChar"/>
    <w:uiPriority w:val="99"/>
    <w:unhideWhenUsed/>
    <w:rsid w:val="004A5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56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46755">
      <w:bodyDiv w:val="1"/>
      <w:marLeft w:val="0"/>
      <w:marRight w:val="0"/>
      <w:marTop w:val="0"/>
      <w:marBottom w:val="0"/>
      <w:divBdr>
        <w:top w:val="none" w:sz="0" w:space="0" w:color="auto"/>
        <w:left w:val="none" w:sz="0" w:space="0" w:color="auto"/>
        <w:bottom w:val="none" w:sz="0" w:space="0" w:color="auto"/>
        <w:right w:val="none" w:sz="0" w:space="0" w:color="auto"/>
      </w:divBdr>
    </w:div>
    <w:div w:id="245656161">
      <w:bodyDiv w:val="1"/>
      <w:marLeft w:val="0"/>
      <w:marRight w:val="0"/>
      <w:marTop w:val="0"/>
      <w:marBottom w:val="0"/>
      <w:divBdr>
        <w:top w:val="none" w:sz="0" w:space="0" w:color="auto"/>
        <w:left w:val="none" w:sz="0" w:space="0" w:color="auto"/>
        <w:bottom w:val="none" w:sz="0" w:space="0" w:color="auto"/>
        <w:right w:val="none" w:sz="0" w:space="0" w:color="auto"/>
      </w:divBdr>
    </w:div>
    <w:div w:id="529611686">
      <w:bodyDiv w:val="1"/>
      <w:marLeft w:val="0"/>
      <w:marRight w:val="0"/>
      <w:marTop w:val="0"/>
      <w:marBottom w:val="0"/>
      <w:divBdr>
        <w:top w:val="none" w:sz="0" w:space="0" w:color="auto"/>
        <w:left w:val="none" w:sz="0" w:space="0" w:color="auto"/>
        <w:bottom w:val="none" w:sz="0" w:space="0" w:color="auto"/>
        <w:right w:val="none" w:sz="0" w:space="0" w:color="auto"/>
      </w:divBdr>
    </w:div>
    <w:div w:id="666906015">
      <w:bodyDiv w:val="1"/>
      <w:marLeft w:val="0"/>
      <w:marRight w:val="0"/>
      <w:marTop w:val="0"/>
      <w:marBottom w:val="0"/>
      <w:divBdr>
        <w:top w:val="none" w:sz="0" w:space="0" w:color="auto"/>
        <w:left w:val="none" w:sz="0" w:space="0" w:color="auto"/>
        <w:bottom w:val="none" w:sz="0" w:space="0" w:color="auto"/>
        <w:right w:val="none" w:sz="0" w:space="0" w:color="auto"/>
      </w:divBdr>
    </w:div>
    <w:div w:id="1428037930">
      <w:bodyDiv w:val="1"/>
      <w:marLeft w:val="0"/>
      <w:marRight w:val="0"/>
      <w:marTop w:val="0"/>
      <w:marBottom w:val="0"/>
      <w:divBdr>
        <w:top w:val="none" w:sz="0" w:space="0" w:color="auto"/>
        <w:left w:val="none" w:sz="0" w:space="0" w:color="auto"/>
        <w:bottom w:val="none" w:sz="0" w:space="0" w:color="auto"/>
        <w:right w:val="none" w:sz="0" w:space="0" w:color="auto"/>
      </w:divBdr>
    </w:div>
    <w:div w:id="1448890781">
      <w:bodyDiv w:val="1"/>
      <w:marLeft w:val="0"/>
      <w:marRight w:val="0"/>
      <w:marTop w:val="0"/>
      <w:marBottom w:val="0"/>
      <w:divBdr>
        <w:top w:val="none" w:sz="0" w:space="0" w:color="auto"/>
        <w:left w:val="none" w:sz="0" w:space="0" w:color="auto"/>
        <w:bottom w:val="none" w:sz="0" w:space="0" w:color="auto"/>
        <w:right w:val="none" w:sz="0" w:space="0" w:color="auto"/>
      </w:divBdr>
    </w:div>
    <w:div w:id="1458065361">
      <w:bodyDiv w:val="1"/>
      <w:marLeft w:val="0"/>
      <w:marRight w:val="0"/>
      <w:marTop w:val="0"/>
      <w:marBottom w:val="0"/>
      <w:divBdr>
        <w:top w:val="none" w:sz="0" w:space="0" w:color="auto"/>
        <w:left w:val="none" w:sz="0" w:space="0" w:color="auto"/>
        <w:bottom w:val="none" w:sz="0" w:space="0" w:color="auto"/>
        <w:right w:val="none" w:sz="0" w:space="0" w:color="auto"/>
      </w:divBdr>
    </w:div>
    <w:div w:id="1689721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1</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Pramodh Kasula</dc:creator>
  <cp:keywords/>
  <dc:description/>
  <cp:lastModifiedBy>Chaithanya Pramodh Kasula</cp:lastModifiedBy>
  <cp:revision>313</cp:revision>
  <dcterms:created xsi:type="dcterms:W3CDTF">2020-03-09T01:17:00Z</dcterms:created>
  <dcterms:modified xsi:type="dcterms:W3CDTF">2020-03-09T04:58:00Z</dcterms:modified>
</cp:coreProperties>
</file>